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555"/>
        <w:gridCol w:w="5654"/>
        <w:gridCol w:w="2942"/>
        <w:gridCol w:w="982"/>
        <w:gridCol w:w="2256"/>
      </w:tblGrid>
      <w:tr w:rsidR="00E928A8" w:rsidRPr="00CE5B1E" w14:paraId="3C5F03FB" w14:textId="77777777" w:rsidTr="00856F4A">
        <w:trPr>
          <w:trHeight w:val="276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856F4A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</w:pPr>
            <w:r w:rsidRPr="00856F4A">
              <w:rPr>
                <w:rFonts w:ascii="Lucida Sans" w:eastAsia="Times New Roman" w:hAnsi="Lucida Sans" w:cs="Arial"/>
                <w:b/>
                <w:bCs/>
                <w:color w:val="FFFFFF" w:themeColor="background1"/>
                <w:szCs w:val="16"/>
              </w:rPr>
              <w:t>Risk Assessment</w:t>
            </w:r>
          </w:p>
        </w:tc>
      </w:tr>
      <w:tr w:rsidR="00A156C3" w:rsidRPr="00CE5B1E" w14:paraId="3C5F0400" w14:textId="77777777" w:rsidTr="00856F4A">
        <w:trPr>
          <w:trHeight w:val="40"/>
        </w:trPr>
        <w:tc>
          <w:tcPr>
            <w:tcW w:w="1155" w:type="pct"/>
          </w:tcPr>
          <w:p w14:paraId="3C5F03FC" w14:textId="77777777" w:rsidR="00A156C3" w:rsidRPr="00856F4A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</w:pPr>
            <w:r w:rsidRPr="00856F4A"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</w:tcPr>
          <w:p w14:paraId="3C5F03FD" w14:textId="2E24DA6B" w:rsidR="00A156C3" w:rsidRPr="00856F4A" w:rsidRDefault="00541995" w:rsidP="00F30D5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  <w:t xml:space="preserve">Generic </w:t>
            </w:r>
            <w:r w:rsidR="00706868"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  <w:t>Stall/Raffle</w:t>
            </w:r>
            <w:r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  <w:t xml:space="preserve"> R</w:t>
            </w:r>
            <w:r w:rsidR="00706868"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  <w:t xml:space="preserve">isk </w:t>
            </w:r>
            <w:r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  <w:t>A</w:t>
            </w:r>
            <w:r w:rsidR="00706868"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  <w:t>ssessment</w:t>
            </w:r>
          </w:p>
        </w:tc>
        <w:tc>
          <w:tcPr>
            <w:tcW w:w="319" w:type="pct"/>
          </w:tcPr>
          <w:p w14:paraId="3C5F03FE" w14:textId="77777777" w:rsidR="00A156C3" w:rsidRPr="00856F4A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</w:pPr>
            <w:r w:rsidRPr="00856F4A"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  <w:t>Date</w:t>
            </w:r>
          </w:p>
        </w:tc>
        <w:tc>
          <w:tcPr>
            <w:tcW w:w="732" w:type="pct"/>
          </w:tcPr>
          <w:p w14:paraId="3C5F03FF" w14:textId="5DBC3B9C" w:rsidR="00A156C3" w:rsidRPr="00856F4A" w:rsidRDefault="00706868" w:rsidP="00763B51">
            <w:pPr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  <w:t>27/11</w:t>
            </w:r>
            <w:r w:rsidR="00751B6E"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  <w:t>/2025</w:t>
            </w:r>
          </w:p>
        </w:tc>
      </w:tr>
      <w:tr w:rsidR="00A156C3" w:rsidRPr="00CE5B1E" w14:paraId="3C5F0405" w14:textId="77777777" w:rsidTr="00856F4A">
        <w:trPr>
          <w:trHeight w:val="40"/>
        </w:trPr>
        <w:tc>
          <w:tcPr>
            <w:tcW w:w="1155" w:type="pct"/>
          </w:tcPr>
          <w:p w14:paraId="3C5F0401" w14:textId="77777777" w:rsidR="00A156C3" w:rsidRPr="00856F4A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</w:pPr>
            <w:r w:rsidRPr="00856F4A"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  <w:t>Unit/Faculty/Directorate</w:t>
            </w:r>
          </w:p>
        </w:tc>
        <w:tc>
          <w:tcPr>
            <w:tcW w:w="1837" w:type="pct"/>
          </w:tcPr>
          <w:p w14:paraId="3C5F0402" w14:textId="10C1D375" w:rsidR="00A156C3" w:rsidRPr="00856F4A" w:rsidRDefault="00FE70C9" w:rsidP="00FE70C9">
            <w:pPr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</w:pPr>
            <w:r w:rsidRPr="00856F4A"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  <w:t xml:space="preserve"> Southampton </w:t>
            </w:r>
            <w:r w:rsidR="00706868"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  <w:t>Marrow</w:t>
            </w:r>
          </w:p>
        </w:tc>
        <w:tc>
          <w:tcPr>
            <w:tcW w:w="956" w:type="pct"/>
          </w:tcPr>
          <w:p w14:paraId="3C5F0403" w14:textId="77777777" w:rsidR="00A156C3" w:rsidRPr="00856F4A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</w:pPr>
            <w:r w:rsidRPr="00856F4A"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</w:tcPr>
          <w:p w14:paraId="3C5F0404" w14:textId="15C27E6F" w:rsidR="00A156C3" w:rsidRPr="00751B6E" w:rsidRDefault="00751B6E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</w:pPr>
            <w:r w:rsidRPr="00751B6E"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  <w:t>Bailey Deacon</w:t>
            </w:r>
          </w:p>
        </w:tc>
      </w:tr>
      <w:tr w:rsidR="00EB5320" w:rsidRPr="00CE5B1E" w14:paraId="3C5F040B" w14:textId="77777777" w:rsidTr="00856F4A">
        <w:trPr>
          <w:trHeight w:val="40"/>
        </w:trPr>
        <w:tc>
          <w:tcPr>
            <w:tcW w:w="1155" w:type="pct"/>
          </w:tcPr>
          <w:p w14:paraId="3C5F0406" w14:textId="77777777" w:rsidR="00EB5320" w:rsidRPr="00856F4A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szCs w:val="16"/>
                <w:lang w:eastAsia="en-GB"/>
              </w:rPr>
            </w:pPr>
            <w:r w:rsidRPr="00856F4A"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  <w:t>Line Manager/Supervisor</w:t>
            </w:r>
          </w:p>
        </w:tc>
        <w:tc>
          <w:tcPr>
            <w:tcW w:w="1837" w:type="pct"/>
          </w:tcPr>
          <w:p w14:paraId="3C5F0407" w14:textId="517467A7" w:rsidR="00EB5320" w:rsidRPr="00856F4A" w:rsidRDefault="00EB5320" w:rsidP="00FE70C9">
            <w:pPr>
              <w:rPr>
                <w:rFonts w:ascii="Verdana" w:eastAsia="Times New Roman" w:hAnsi="Verdana" w:cs="Times New Roman"/>
                <w:b/>
                <w:iCs/>
                <w:szCs w:val="16"/>
                <w:lang w:eastAsia="en-GB"/>
              </w:rPr>
            </w:pPr>
          </w:p>
        </w:tc>
        <w:tc>
          <w:tcPr>
            <w:tcW w:w="956" w:type="pct"/>
          </w:tcPr>
          <w:p w14:paraId="3C5F0408" w14:textId="77777777" w:rsidR="00EB5320" w:rsidRPr="00856F4A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</w:pPr>
            <w:r w:rsidRPr="00856F4A">
              <w:rPr>
                <w:rFonts w:ascii="Verdana" w:eastAsia="Times New Roman" w:hAnsi="Verdana" w:cs="Times New Roman"/>
                <w:b/>
                <w:szCs w:val="16"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</w:tcPr>
          <w:p w14:paraId="3C5F040A" w14:textId="45212A10" w:rsidR="00EB5320" w:rsidRPr="00751B6E" w:rsidRDefault="00706868" w:rsidP="00F30D5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szCs w:val="16"/>
                <w:lang w:eastAsia="en-GB"/>
              </w:rPr>
            </w:pPr>
            <w:r w:rsidRPr="00751B6E">
              <w:rPr>
                <w:rFonts w:ascii="Verdana" w:eastAsia="Times New Roman" w:hAnsi="Verdana" w:cs="Times New Roman"/>
                <w:b/>
                <w:i/>
                <w:szCs w:val="16"/>
                <w:lang w:eastAsia="en-GB"/>
              </w:rPr>
              <w:t>Rosie Watson</w:t>
            </w:r>
          </w:p>
        </w:tc>
      </w:tr>
    </w:tbl>
    <w:p w14:paraId="3C5F040C" w14:textId="652D863F" w:rsidR="009B4008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476"/>
        <w:gridCol w:w="1846"/>
        <w:gridCol w:w="2556"/>
        <w:gridCol w:w="357"/>
        <w:gridCol w:w="357"/>
        <w:gridCol w:w="498"/>
        <w:gridCol w:w="4915"/>
        <w:gridCol w:w="357"/>
        <w:gridCol w:w="357"/>
        <w:gridCol w:w="488"/>
        <w:gridCol w:w="2182"/>
      </w:tblGrid>
      <w:tr w:rsidR="00CE1AAA" w14:paraId="3C5F041F" w14:textId="77777777" w:rsidTr="00541995">
        <w:trPr>
          <w:tblHeader/>
        </w:trPr>
        <w:tc>
          <w:tcPr>
            <w:tcW w:w="480" w:type="pct"/>
            <w:vMerge w:val="restart"/>
            <w:shd w:val="clear" w:color="auto" w:fill="F2F2F2" w:themeFill="background1" w:themeFillShade="F2"/>
          </w:tcPr>
          <w:p w14:paraId="3C5F0414" w14:textId="751A7CE6" w:rsidR="00CE1AAA" w:rsidRDefault="00856F4A" w:rsidP="007E65C1">
            <w:r>
              <w:rPr>
                <w:rFonts w:ascii="Lucida Sans" w:hAnsi="Lucida Sans"/>
                <w:b/>
              </w:rPr>
              <w:t>Haza</w:t>
            </w:r>
            <w:r w:rsidR="00CE1AAA" w:rsidRPr="00957A37">
              <w:rPr>
                <w:rFonts w:ascii="Lucida Sans" w:hAnsi="Lucida Sans"/>
                <w:b/>
              </w:rPr>
              <w:t>rd</w:t>
            </w:r>
          </w:p>
        </w:tc>
        <w:tc>
          <w:tcPr>
            <w:tcW w:w="600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832" w:type="pct"/>
            <w:vMerge w:val="restart"/>
            <w:shd w:val="clear" w:color="auto" w:fill="F2F2F2" w:themeFill="background1" w:themeFillShade="F2"/>
          </w:tcPr>
          <w:p w14:paraId="3C5F041A" w14:textId="77777777" w:rsidR="00CE1AAA" w:rsidRDefault="00CE1AAA" w:rsidP="005D60A4"/>
        </w:tc>
        <w:tc>
          <w:tcPr>
            <w:tcW w:w="394" w:type="pct"/>
            <w:gridSpan w:val="3"/>
            <w:shd w:val="clear" w:color="auto" w:fill="F2F2F2" w:themeFill="background1" w:themeFillShade="F2"/>
          </w:tcPr>
          <w:p w14:paraId="3C5F041B" w14:textId="5C7C2786" w:rsidR="00CE1AAA" w:rsidRDefault="00CE1AAA"/>
        </w:tc>
        <w:tc>
          <w:tcPr>
            <w:tcW w:w="1598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388" w:type="pct"/>
            <w:gridSpan w:val="3"/>
            <w:shd w:val="clear" w:color="auto" w:fill="F2F2F2" w:themeFill="background1" w:themeFillShade="F2"/>
          </w:tcPr>
          <w:p w14:paraId="3C5F041D" w14:textId="0EB8A41A" w:rsidR="00CE1AAA" w:rsidRDefault="00CE1AAA"/>
        </w:tc>
        <w:tc>
          <w:tcPr>
            <w:tcW w:w="709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C5F042B" w14:textId="77777777" w:rsidTr="00541995">
        <w:trPr>
          <w:cantSplit/>
          <w:trHeight w:val="926"/>
          <w:tblHeader/>
        </w:trPr>
        <w:tc>
          <w:tcPr>
            <w:tcW w:w="480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600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832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16" w:type="pct"/>
            <w:shd w:val="clear" w:color="auto" w:fill="F2F2F2" w:themeFill="background1" w:themeFillShade="F2"/>
            <w:textDirection w:val="btLr"/>
          </w:tcPr>
          <w:p w14:paraId="3C5F0423" w14:textId="61392052" w:rsidR="00CE1AAA" w:rsidRDefault="00CE1AAA" w:rsidP="00CE1AAA">
            <w:pPr>
              <w:ind w:left="113" w:right="113"/>
            </w:pPr>
          </w:p>
        </w:tc>
        <w:tc>
          <w:tcPr>
            <w:tcW w:w="116" w:type="pct"/>
            <w:shd w:val="clear" w:color="auto" w:fill="F2F2F2" w:themeFill="background1" w:themeFillShade="F2"/>
            <w:textDirection w:val="btLr"/>
          </w:tcPr>
          <w:p w14:paraId="3C5F0424" w14:textId="44F40A3A" w:rsidR="00CE1AAA" w:rsidRDefault="00CE1AAA" w:rsidP="00CE1AAA">
            <w:pPr>
              <w:ind w:left="113" w:right="113"/>
            </w:pP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5" w14:textId="6E0B5CCD" w:rsidR="00CE1AAA" w:rsidRDefault="00CE1AAA" w:rsidP="00CE1AAA">
            <w:pPr>
              <w:ind w:left="113" w:right="113"/>
            </w:pPr>
          </w:p>
        </w:tc>
        <w:tc>
          <w:tcPr>
            <w:tcW w:w="1598" w:type="pct"/>
            <w:shd w:val="clear" w:color="auto" w:fill="F2F2F2" w:themeFill="background1" w:themeFillShade="F2"/>
          </w:tcPr>
          <w:p w14:paraId="3C5F0426" w14:textId="50BFED9C" w:rsidR="00CE1AAA" w:rsidRDefault="00CE1AAA"/>
        </w:tc>
        <w:tc>
          <w:tcPr>
            <w:tcW w:w="116" w:type="pct"/>
            <w:shd w:val="clear" w:color="auto" w:fill="F2F2F2" w:themeFill="background1" w:themeFillShade="F2"/>
            <w:textDirection w:val="btLr"/>
          </w:tcPr>
          <w:p w14:paraId="3C5F0427" w14:textId="3CC4460B" w:rsidR="00CE1AAA" w:rsidRDefault="00CE1AAA" w:rsidP="00CE1AAA">
            <w:pPr>
              <w:ind w:left="113" w:right="113"/>
            </w:pPr>
          </w:p>
        </w:tc>
        <w:tc>
          <w:tcPr>
            <w:tcW w:w="116" w:type="pct"/>
            <w:shd w:val="clear" w:color="auto" w:fill="F2F2F2" w:themeFill="background1" w:themeFillShade="F2"/>
            <w:textDirection w:val="btLr"/>
          </w:tcPr>
          <w:p w14:paraId="3C5F0428" w14:textId="220534B8" w:rsidR="00CE1AAA" w:rsidRDefault="00CE1AAA" w:rsidP="00CE1AAA">
            <w:pPr>
              <w:ind w:left="113" w:right="113"/>
            </w:pPr>
          </w:p>
        </w:tc>
        <w:tc>
          <w:tcPr>
            <w:tcW w:w="156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709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C04C64" w14:paraId="3C5F0443" w14:textId="77777777" w:rsidTr="00541995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3C5F0438" w14:textId="54E68B83" w:rsidR="00C04C64" w:rsidRPr="00400E84" w:rsidRDefault="00C04C64" w:rsidP="00C04C64">
            <w:r w:rsidRPr="00400E84">
              <w:t>Table and chairs</w:t>
            </w:r>
          </w:p>
        </w:tc>
        <w:tc>
          <w:tcPr>
            <w:tcW w:w="600" w:type="pct"/>
            <w:shd w:val="clear" w:color="auto" w:fill="FFFFFF" w:themeFill="background1"/>
          </w:tcPr>
          <w:p w14:paraId="3C5F0439" w14:textId="6D0ADDA9" w:rsidR="00C04C64" w:rsidRPr="00400E84" w:rsidRDefault="00C04C64" w:rsidP="00C04C64">
            <w:r w:rsidRPr="00400E84">
              <w:t>Bruising or broken bones from tripping over table and chairs.</w:t>
            </w:r>
          </w:p>
        </w:tc>
        <w:tc>
          <w:tcPr>
            <w:tcW w:w="832" w:type="pct"/>
            <w:shd w:val="clear" w:color="auto" w:fill="FFFFFF" w:themeFill="background1"/>
          </w:tcPr>
          <w:p w14:paraId="3C5F043A" w14:textId="2C00EB79" w:rsidR="00C04C64" w:rsidRPr="00400E84" w:rsidRDefault="00C04C64" w:rsidP="00C04C64">
            <w:r w:rsidRPr="00400E84">
              <w:t>Stall operators</w:t>
            </w:r>
          </w:p>
        </w:tc>
        <w:tc>
          <w:tcPr>
            <w:tcW w:w="116" w:type="pct"/>
            <w:shd w:val="clear" w:color="auto" w:fill="FFFFFF" w:themeFill="background1"/>
          </w:tcPr>
          <w:p w14:paraId="3C5F043B" w14:textId="530BE603" w:rsidR="00C04C64" w:rsidRPr="00400E84" w:rsidRDefault="00C04C64" w:rsidP="00C04C64">
            <w:r w:rsidRPr="00400E84">
              <w:t>2</w:t>
            </w:r>
          </w:p>
        </w:tc>
        <w:tc>
          <w:tcPr>
            <w:tcW w:w="116" w:type="pct"/>
            <w:shd w:val="clear" w:color="auto" w:fill="FFFFFF" w:themeFill="background1"/>
          </w:tcPr>
          <w:p w14:paraId="3C5F043C" w14:textId="0A83EAAB" w:rsidR="00C04C64" w:rsidRPr="00400E84" w:rsidRDefault="00C04C64" w:rsidP="00C04C64">
            <w:r w:rsidRPr="00400E84"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D" w14:textId="01CE52FA" w:rsidR="00C04C64" w:rsidRPr="00400E84" w:rsidRDefault="00C04C64" w:rsidP="00C04C64">
            <w:r w:rsidRPr="00400E84">
              <w:t>6</w:t>
            </w:r>
          </w:p>
        </w:tc>
        <w:tc>
          <w:tcPr>
            <w:tcW w:w="1598" w:type="pct"/>
            <w:shd w:val="clear" w:color="auto" w:fill="FFFFFF" w:themeFill="background1"/>
          </w:tcPr>
          <w:p w14:paraId="3D7D7144" w14:textId="77777777" w:rsidR="00C04C64" w:rsidRDefault="00C04C64" w:rsidP="00C04C64">
            <w:r w:rsidRPr="00400E84">
              <w:t>Make stall operators aware of the potential risks</w:t>
            </w:r>
          </w:p>
          <w:p w14:paraId="541BE03A" w14:textId="2E670C25" w:rsidR="00C04C64" w:rsidRDefault="00C04C64" w:rsidP="00C04C64">
            <w:pPr>
              <w:pStyle w:val="NoSpacing"/>
            </w:pPr>
            <w:r w:rsidRPr="0025574E">
              <w:t>Ensure that 2 people carry tables.</w:t>
            </w:r>
          </w:p>
          <w:p w14:paraId="4249A748" w14:textId="7A201B25" w:rsidR="00C04C64" w:rsidRPr="0025574E" w:rsidRDefault="00C04C64" w:rsidP="00C04C64">
            <w:pPr>
              <w:pStyle w:val="NoSpacing"/>
            </w:pPr>
            <w:r w:rsidRPr="00F1610C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  <w:p w14:paraId="3C5F043E" w14:textId="4C75F3D3" w:rsidR="00C04C64" w:rsidRPr="00400E84" w:rsidRDefault="00C04C64" w:rsidP="00C04C64">
            <w:r w:rsidRPr="0025574E">
              <w:t>Work in teams when handling other large and bulky items.</w:t>
            </w:r>
          </w:p>
        </w:tc>
        <w:tc>
          <w:tcPr>
            <w:tcW w:w="116" w:type="pct"/>
            <w:shd w:val="clear" w:color="auto" w:fill="FFFFFF" w:themeFill="background1"/>
          </w:tcPr>
          <w:p w14:paraId="3C5F043F" w14:textId="62CA2CC1" w:rsidR="00C04C64" w:rsidRPr="00400E84" w:rsidRDefault="00C04C64" w:rsidP="00C04C64">
            <w:r w:rsidRPr="00400E84">
              <w:t>1</w:t>
            </w:r>
          </w:p>
        </w:tc>
        <w:tc>
          <w:tcPr>
            <w:tcW w:w="116" w:type="pct"/>
            <w:shd w:val="clear" w:color="auto" w:fill="FFFFFF" w:themeFill="background1"/>
          </w:tcPr>
          <w:p w14:paraId="3C5F0440" w14:textId="0123DAD5" w:rsidR="00C04C64" w:rsidRPr="00400E84" w:rsidRDefault="00C04C64" w:rsidP="00C04C64">
            <w:r w:rsidRPr="00400E84">
              <w:t>3</w:t>
            </w:r>
          </w:p>
        </w:tc>
        <w:tc>
          <w:tcPr>
            <w:tcW w:w="156" w:type="pct"/>
            <w:shd w:val="clear" w:color="auto" w:fill="FFFFFF" w:themeFill="background1"/>
          </w:tcPr>
          <w:p w14:paraId="3C5F0441" w14:textId="578ED460" w:rsidR="00C04C64" w:rsidRPr="00400E84" w:rsidRDefault="00C04C64" w:rsidP="00C04C64">
            <w:r w:rsidRPr="00400E84">
              <w:t>3</w:t>
            </w:r>
          </w:p>
        </w:tc>
        <w:tc>
          <w:tcPr>
            <w:tcW w:w="709" w:type="pct"/>
            <w:shd w:val="clear" w:color="auto" w:fill="FFFFFF" w:themeFill="background1"/>
          </w:tcPr>
          <w:p w14:paraId="3C5F0442" w14:textId="12CEB4DE" w:rsidR="00C04C64" w:rsidRPr="00400E84" w:rsidRDefault="00C04C64" w:rsidP="00C04C64">
            <w:r>
              <w:rPr>
                <w:rFonts w:eastAsia="Times New Roman" w:cs="Times New Roman"/>
                <w:lang w:eastAsia="en-GB"/>
              </w:rPr>
              <w:t>Seek assistance if in need of extra help from facilities staff if needed</w:t>
            </w:r>
          </w:p>
        </w:tc>
      </w:tr>
      <w:tr w:rsidR="00C04C64" w14:paraId="5C4E775F" w14:textId="77777777" w:rsidTr="00541995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0E0E4778" w14:textId="1CA97D5E" w:rsidR="00C04C64" w:rsidRPr="00400E84" w:rsidRDefault="00C04C64" w:rsidP="00C04C64">
            <w:r>
              <w:t xml:space="preserve">Slips, trips and falls </w:t>
            </w:r>
          </w:p>
        </w:tc>
        <w:tc>
          <w:tcPr>
            <w:tcW w:w="600" w:type="pct"/>
            <w:shd w:val="clear" w:color="auto" w:fill="FFFFFF" w:themeFill="background1"/>
          </w:tcPr>
          <w:p w14:paraId="54D86FBA" w14:textId="2D3B504C" w:rsidR="00C04C64" w:rsidRPr="00400E84" w:rsidRDefault="00C04C64" w:rsidP="00C04C64">
            <w:r>
              <w:t>Physical injury</w:t>
            </w:r>
          </w:p>
        </w:tc>
        <w:tc>
          <w:tcPr>
            <w:tcW w:w="832" w:type="pct"/>
            <w:shd w:val="clear" w:color="auto" w:fill="FFFFFF" w:themeFill="background1"/>
          </w:tcPr>
          <w:p w14:paraId="0E432810" w14:textId="57844295" w:rsidR="00C04C64" w:rsidRPr="00400E84" w:rsidRDefault="00C04C64" w:rsidP="00C04C64">
            <w:r>
              <w:t xml:space="preserve">Customers and volunteers </w:t>
            </w:r>
          </w:p>
        </w:tc>
        <w:tc>
          <w:tcPr>
            <w:tcW w:w="116" w:type="pct"/>
            <w:shd w:val="clear" w:color="auto" w:fill="FFFFFF" w:themeFill="background1"/>
          </w:tcPr>
          <w:p w14:paraId="41649A18" w14:textId="07FB3935" w:rsidR="00C04C64" w:rsidRPr="00400E84" w:rsidRDefault="00C04C64" w:rsidP="00C04C64">
            <w:r>
              <w:rPr>
                <w:b/>
              </w:rPr>
              <w:t>1</w:t>
            </w:r>
          </w:p>
        </w:tc>
        <w:tc>
          <w:tcPr>
            <w:tcW w:w="116" w:type="pct"/>
            <w:shd w:val="clear" w:color="auto" w:fill="FFFFFF" w:themeFill="background1"/>
          </w:tcPr>
          <w:p w14:paraId="4B7871F8" w14:textId="4BCE4905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162" w:type="pct"/>
            <w:shd w:val="clear" w:color="auto" w:fill="FFFFFF" w:themeFill="background1"/>
          </w:tcPr>
          <w:p w14:paraId="66B91C78" w14:textId="43D42972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1598" w:type="pct"/>
            <w:shd w:val="clear" w:color="auto" w:fill="FFFFFF" w:themeFill="background1"/>
          </w:tcPr>
          <w:p w14:paraId="3D46D215" w14:textId="77777777" w:rsidR="00C04C64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 w:rsidRPr="009E4FCB">
              <w:rPr>
                <w:rFonts w:cs="Tahoma"/>
                <w:color w:val="000000"/>
              </w:rPr>
              <w:t>All boxes</w:t>
            </w:r>
            <w:r>
              <w:rPr>
                <w:rFonts w:cs="Tahoma"/>
                <w:color w:val="000000"/>
              </w:rPr>
              <w:t xml:space="preserve"> and equipment</w:t>
            </w:r>
            <w:r w:rsidRPr="009E4FCB">
              <w:rPr>
                <w:rFonts w:cs="Tahoma"/>
                <w:color w:val="000000"/>
              </w:rPr>
              <w:t xml:space="preserve"> to be stored under tables.  </w:t>
            </w:r>
          </w:p>
          <w:p w14:paraId="60F63709" w14:textId="77777777" w:rsidR="00C04C64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 w:rsidRPr="009E4FCB">
              <w:rPr>
                <w:rFonts w:cs="Tahoma"/>
                <w:color w:val="000000"/>
              </w:rPr>
              <w:t xml:space="preserve">Floors to be kept clear and dry, and visual checks to be maintained throughout the event by organizers. </w:t>
            </w:r>
          </w:p>
          <w:p w14:paraId="60AA3214" w14:textId="77777777" w:rsidR="00C04C64" w:rsidRPr="009E4FCB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>
              <w:rPr>
                <w:rFonts w:cs="Tahoma"/>
                <w:color w:val="000000"/>
              </w:rPr>
              <w:t>E</w:t>
            </w:r>
            <w:r w:rsidRPr="009E4FCB">
              <w:rPr>
                <w:rFonts w:cs="Tahoma"/>
                <w:color w:val="000000"/>
              </w:rPr>
              <w:t>xtra vigilance will be paid to make sure that any spilled food products are cleaned up quickly and efficiently in both areas.</w:t>
            </w:r>
          </w:p>
          <w:p w14:paraId="66861E94" w14:textId="77777777" w:rsidR="00C04C64" w:rsidRPr="00400E84" w:rsidRDefault="00C04C64" w:rsidP="00C04C64"/>
        </w:tc>
        <w:tc>
          <w:tcPr>
            <w:tcW w:w="116" w:type="pct"/>
            <w:shd w:val="clear" w:color="auto" w:fill="FFFFFF" w:themeFill="background1"/>
          </w:tcPr>
          <w:p w14:paraId="424FFEB0" w14:textId="7C5012FC" w:rsidR="00C04C64" w:rsidRPr="00400E84" w:rsidRDefault="00C04C64" w:rsidP="00C04C64">
            <w:r>
              <w:rPr>
                <w:b/>
              </w:rPr>
              <w:t>1</w:t>
            </w:r>
          </w:p>
        </w:tc>
        <w:tc>
          <w:tcPr>
            <w:tcW w:w="116" w:type="pct"/>
            <w:shd w:val="clear" w:color="auto" w:fill="FFFFFF" w:themeFill="background1"/>
          </w:tcPr>
          <w:p w14:paraId="11EA877F" w14:textId="26F55911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156" w:type="pct"/>
            <w:shd w:val="clear" w:color="auto" w:fill="FFFFFF" w:themeFill="background1"/>
          </w:tcPr>
          <w:p w14:paraId="6D5CD9A4" w14:textId="2D669D0C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709" w:type="pct"/>
            <w:shd w:val="clear" w:color="auto" w:fill="FFFFFF" w:themeFill="background1"/>
          </w:tcPr>
          <w:p w14:paraId="016EA3D4" w14:textId="77777777" w:rsidR="00C04C64" w:rsidRDefault="00C04C64" w:rsidP="00C04C64">
            <w:pPr>
              <w:rPr>
                <w:rFonts w:eastAsia="Times New Roman" w:cs="Times New Roman"/>
                <w:lang w:eastAsia="en-GB"/>
              </w:rPr>
            </w:pPr>
            <w:r w:rsidRPr="00B14963">
              <w:rPr>
                <w:rFonts w:eastAsia="Times New Roman" w:cs="Times New Roman"/>
                <w:lang w:eastAsia="en-GB"/>
              </w:rPr>
              <w:t>Seek medical attention from Reception if in need</w:t>
            </w:r>
            <w:r w:rsidR="00EC2607">
              <w:rPr>
                <w:rFonts w:eastAsia="Times New Roman" w:cs="Times New Roman"/>
                <w:lang w:eastAsia="en-GB"/>
              </w:rPr>
              <w:t>.</w:t>
            </w:r>
          </w:p>
          <w:p w14:paraId="1E1665DC" w14:textId="2640A435" w:rsidR="00EC2607" w:rsidRDefault="00EC2607" w:rsidP="00C04C64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Fill out </w:t>
            </w:r>
            <w:hyperlink r:id="rId11" w:history="1">
              <w:r w:rsidRPr="00EC2607">
                <w:rPr>
                  <w:rStyle w:val="Hyperlink"/>
                  <w:rFonts w:eastAsia="Times New Roman" w:cs="Times New Roman"/>
                  <w:lang w:eastAsia="en-GB"/>
                </w:rPr>
                <w:t>SUSU Incident Report</w:t>
              </w:r>
            </w:hyperlink>
            <w:r>
              <w:rPr>
                <w:rFonts w:eastAsia="Times New Roman" w:cs="Times New Roman"/>
                <w:lang w:eastAsia="en-GB"/>
              </w:rPr>
              <w:t xml:space="preserve"> in ALL cases of injury.</w:t>
            </w:r>
          </w:p>
        </w:tc>
      </w:tr>
      <w:tr w:rsidR="00541995" w14:paraId="3C5F044F" w14:textId="77777777" w:rsidTr="00541995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3C5F0444" w14:textId="79C37727" w:rsidR="00541995" w:rsidRPr="00400E84" w:rsidRDefault="00541995" w:rsidP="00541995">
            <w:r>
              <w:t>Volunteering</w:t>
            </w:r>
          </w:p>
        </w:tc>
        <w:tc>
          <w:tcPr>
            <w:tcW w:w="600" w:type="pct"/>
            <w:shd w:val="clear" w:color="auto" w:fill="FFFFFF" w:themeFill="background1"/>
          </w:tcPr>
          <w:p w14:paraId="3C5F0445" w14:textId="5ABF13F8" w:rsidR="00541995" w:rsidRPr="00400E84" w:rsidRDefault="00541995" w:rsidP="00541995">
            <w:r>
              <w:t xml:space="preserve">Harassment causing upset to volunteers; injury as a result of volunteering. </w:t>
            </w:r>
          </w:p>
        </w:tc>
        <w:tc>
          <w:tcPr>
            <w:tcW w:w="832" w:type="pct"/>
            <w:shd w:val="clear" w:color="auto" w:fill="FFFFFF" w:themeFill="background1"/>
          </w:tcPr>
          <w:p w14:paraId="3C5F0446" w14:textId="6F6DF439" w:rsidR="00541995" w:rsidRPr="00400E84" w:rsidRDefault="00541995" w:rsidP="00541995">
            <w:r>
              <w:t>Volunteers and participants</w:t>
            </w:r>
          </w:p>
        </w:tc>
        <w:tc>
          <w:tcPr>
            <w:tcW w:w="116" w:type="pct"/>
            <w:shd w:val="clear" w:color="auto" w:fill="FFFFFF" w:themeFill="background1"/>
          </w:tcPr>
          <w:p w14:paraId="3C5F0447" w14:textId="683F1475" w:rsidR="00541995" w:rsidRPr="00400E84" w:rsidRDefault="00541995" w:rsidP="00541995"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16" w:type="pct"/>
            <w:shd w:val="clear" w:color="auto" w:fill="FFFFFF" w:themeFill="background1"/>
          </w:tcPr>
          <w:p w14:paraId="3C5F0448" w14:textId="5700C01E" w:rsidR="00541995" w:rsidRPr="00400E84" w:rsidRDefault="00541995" w:rsidP="00541995"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9" w14:textId="52D72327" w:rsidR="00541995" w:rsidRPr="00400E84" w:rsidRDefault="00541995" w:rsidP="00541995"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1598" w:type="pct"/>
            <w:shd w:val="clear" w:color="auto" w:fill="FFFFFF" w:themeFill="background1"/>
          </w:tcPr>
          <w:p w14:paraId="773978B1" w14:textId="77777777" w:rsidR="00541995" w:rsidRDefault="00541995" w:rsidP="0054199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 xml:space="preserve">Encourage volunteers not to engage with argumentative or harassing members of the public. </w:t>
            </w:r>
          </w:p>
          <w:p w14:paraId="3C5F044A" w14:textId="59C860E1" w:rsidR="00541995" w:rsidRPr="00400E84" w:rsidRDefault="00541995" w:rsidP="00541995">
            <w:r>
              <w:rPr>
                <w:rFonts w:ascii="Lucida Sans" w:hAnsi="Lucida Sans"/>
                <w:bCs/>
              </w:rPr>
              <w:t>Give all volunteers prior notice of what their role will include and if any specific footwear or clothing is required</w:t>
            </w:r>
          </w:p>
        </w:tc>
        <w:tc>
          <w:tcPr>
            <w:tcW w:w="116" w:type="pct"/>
            <w:shd w:val="clear" w:color="auto" w:fill="FFFFFF" w:themeFill="background1"/>
          </w:tcPr>
          <w:p w14:paraId="3C5F044B" w14:textId="6CFF3E7B" w:rsidR="00541995" w:rsidRPr="00400E84" w:rsidRDefault="00541995" w:rsidP="00541995"/>
        </w:tc>
        <w:tc>
          <w:tcPr>
            <w:tcW w:w="116" w:type="pct"/>
            <w:shd w:val="clear" w:color="auto" w:fill="FFFFFF" w:themeFill="background1"/>
          </w:tcPr>
          <w:p w14:paraId="3C5F044C" w14:textId="4381FE22" w:rsidR="00541995" w:rsidRPr="00400E84" w:rsidRDefault="00541995" w:rsidP="00541995"/>
        </w:tc>
        <w:tc>
          <w:tcPr>
            <w:tcW w:w="156" w:type="pct"/>
            <w:shd w:val="clear" w:color="auto" w:fill="FFFFFF" w:themeFill="background1"/>
          </w:tcPr>
          <w:p w14:paraId="3C5F044D" w14:textId="11FA1EF3" w:rsidR="00541995" w:rsidRPr="00400E84" w:rsidRDefault="00541995" w:rsidP="00541995"/>
        </w:tc>
        <w:tc>
          <w:tcPr>
            <w:tcW w:w="709" w:type="pct"/>
            <w:shd w:val="clear" w:color="auto" w:fill="FFFFFF" w:themeFill="background1"/>
          </w:tcPr>
          <w:p w14:paraId="3C5F044E" w14:textId="6A613603" w:rsidR="00541995" w:rsidRPr="00400E84" w:rsidRDefault="00541995" w:rsidP="00541995">
            <w:r>
              <w:t>Ensure that all volunteers have a briefing from a RAG committee member</w:t>
            </w:r>
          </w:p>
        </w:tc>
      </w:tr>
      <w:tr w:rsidR="00541995" w14:paraId="3C5F045B" w14:textId="77777777" w:rsidTr="00541995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3C5F0450" w14:textId="3185D38C" w:rsidR="00541995" w:rsidRPr="00400E84" w:rsidRDefault="00541995" w:rsidP="00541995">
            <w:r>
              <w:lastRenderedPageBreak/>
              <w:t>Money Storage</w:t>
            </w:r>
          </w:p>
        </w:tc>
        <w:tc>
          <w:tcPr>
            <w:tcW w:w="600" w:type="pct"/>
            <w:shd w:val="clear" w:color="auto" w:fill="FFFFFF" w:themeFill="background1"/>
          </w:tcPr>
          <w:p w14:paraId="3C5F0451" w14:textId="76117F5E" w:rsidR="00541995" w:rsidRPr="00400E84" w:rsidRDefault="00541995" w:rsidP="00541995">
            <w:r>
              <w:t>Loss of funds through theft or mishandling.</w:t>
            </w:r>
          </w:p>
        </w:tc>
        <w:tc>
          <w:tcPr>
            <w:tcW w:w="832" w:type="pct"/>
            <w:shd w:val="clear" w:color="auto" w:fill="FFFFFF" w:themeFill="background1"/>
          </w:tcPr>
          <w:p w14:paraId="3C5F0452" w14:textId="18502D5D" w:rsidR="00541995" w:rsidRPr="00400E84" w:rsidRDefault="00541995" w:rsidP="00541995">
            <w:r>
              <w:t>The society, members of the public.</w:t>
            </w:r>
          </w:p>
        </w:tc>
        <w:tc>
          <w:tcPr>
            <w:tcW w:w="116" w:type="pct"/>
            <w:shd w:val="clear" w:color="auto" w:fill="FFFFFF" w:themeFill="background1"/>
          </w:tcPr>
          <w:p w14:paraId="3C5F0453" w14:textId="56E91822" w:rsidR="00541995" w:rsidRPr="00400E84" w:rsidRDefault="00541995" w:rsidP="00541995"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16" w:type="pct"/>
            <w:shd w:val="clear" w:color="auto" w:fill="FFFFFF" w:themeFill="background1"/>
          </w:tcPr>
          <w:p w14:paraId="3C5F0454" w14:textId="474FB7E7" w:rsidR="00541995" w:rsidRPr="00400E84" w:rsidRDefault="00541995" w:rsidP="00541995"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5" w14:textId="584EF3CE" w:rsidR="00541995" w:rsidRPr="00400E84" w:rsidRDefault="00541995" w:rsidP="00541995"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8" w:type="pct"/>
            <w:shd w:val="clear" w:color="auto" w:fill="FFFFFF" w:themeFill="background1"/>
          </w:tcPr>
          <w:p w14:paraId="3C5F0456" w14:textId="67EC0C56" w:rsidR="00541995" w:rsidRPr="00400E84" w:rsidRDefault="00541995" w:rsidP="00541995">
            <w:r>
              <w:rPr>
                <w:rFonts w:ascii="Lucida Sans" w:hAnsi="Lucida Sans"/>
                <w:b/>
              </w:rPr>
              <w:t>No physical cash handling at any events.</w:t>
            </w:r>
          </w:p>
        </w:tc>
        <w:tc>
          <w:tcPr>
            <w:tcW w:w="116" w:type="pct"/>
            <w:shd w:val="clear" w:color="auto" w:fill="FFFFFF" w:themeFill="background1"/>
          </w:tcPr>
          <w:p w14:paraId="3C5F0457" w14:textId="65A22BA9" w:rsidR="00541995" w:rsidRPr="00400E84" w:rsidRDefault="00541995" w:rsidP="00541995"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16" w:type="pct"/>
            <w:shd w:val="clear" w:color="auto" w:fill="FFFFFF" w:themeFill="background1"/>
          </w:tcPr>
          <w:p w14:paraId="3C5F0458" w14:textId="1971EC3B" w:rsidR="00541995" w:rsidRPr="00400E84" w:rsidRDefault="00541995" w:rsidP="00541995"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6" w:type="pct"/>
            <w:shd w:val="clear" w:color="auto" w:fill="FFFFFF" w:themeFill="background1"/>
          </w:tcPr>
          <w:p w14:paraId="3C5F0459" w14:textId="4280543F" w:rsidR="00541995" w:rsidRPr="00400E84" w:rsidRDefault="00541995" w:rsidP="00541995"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709" w:type="pct"/>
            <w:shd w:val="clear" w:color="auto" w:fill="FFFFFF" w:themeFill="background1"/>
          </w:tcPr>
          <w:p w14:paraId="3C5F045A" w14:textId="502CD34C" w:rsidR="00541995" w:rsidRPr="00400E84" w:rsidRDefault="00541995" w:rsidP="00541995">
            <w:r>
              <w:t xml:space="preserve">If any issues </w:t>
            </w:r>
            <w:proofErr w:type="gramStart"/>
            <w:r>
              <w:t>occur</w:t>
            </w:r>
            <w:proofErr w:type="gramEnd"/>
            <w:r>
              <w:t xml:space="preserve"> we will report to SUSU for advice and guidance immediately.</w:t>
            </w:r>
          </w:p>
        </w:tc>
      </w:tr>
      <w:tr w:rsidR="00541995" w14:paraId="121C3B87" w14:textId="77777777" w:rsidTr="00541995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3A8C1CEB" w14:textId="4DABD949" w:rsidR="00541995" w:rsidRPr="00400E84" w:rsidRDefault="00541995" w:rsidP="00541995">
            <w:r w:rsidRPr="00400E84">
              <w:t>Overcrowding</w:t>
            </w:r>
          </w:p>
        </w:tc>
        <w:tc>
          <w:tcPr>
            <w:tcW w:w="600" w:type="pct"/>
            <w:shd w:val="clear" w:color="auto" w:fill="FFFFFF" w:themeFill="background1"/>
          </w:tcPr>
          <w:p w14:paraId="2C3E2F6D" w14:textId="54BBA906" w:rsidR="00541995" w:rsidRPr="00400E84" w:rsidRDefault="00541995" w:rsidP="00541995">
            <w:r w:rsidRPr="00400E84">
              <w:t xml:space="preserve">Physical injury </w:t>
            </w:r>
          </w:p>
        </w:tc>
        <w:tc>
          <w:tcPr>
            <w:tcW w:w="832" w:type="pct"/>
            <w:shd w:val="clear" w:color="auto" w:fill="FFFFFF" w:themeFill="background1"/>
          </w:tcPr>
          <w:p w14:paraId="68AE2A15" w14:textId="3E502D69" w:rsidR="00541995" w:rsidRPr="00400E84" w:rsidRDefault="00541995" w:rsidP="00541995">
            <w:r w:rsidRPr="00400E84">
              <w:t xml:space="preserve">Volunteers/passers-by/customers </w:t>
            </w:r>
          </w:p>
        </w:tc>
        <w:tc>
          <w:tcPr>
            <w:tcW w:w="116" w:type="pct"/>
            <w:shd w:val="clear" w:color="auto" w:fill="FFFFFF" w:themeFill="background1"/>
          </w:tcPr>
          <w:p w14:paraId="7C915E63" w14:textId="24EAF401" w:rsidR="00541995" w:rsidRPr="00400E84" w:rsidRDefault="00541995" w:rsidP="00541995">
            <w:r w:rsidRPr="00400E84">
              <w:t>1</w:t>
            </w:r>
          </w:p>
        </w:tc>
        <w:tc>
          <w:tcPr>
            <w:tcW w:w="116" w:type="pct"/>
            <w:shd w:val="clear" w:color="auto" w:fill="FFFFFF" w:themeFill="background1"/>
          </w:tcPr>
          <w:p w14:paraId="6FDEF858" w14:textId="649FA28D" w:rsidR="00541995" w:rsidRPr="00400E84" w:rsidRDefault="00541995" w:rsidP="00541995">
            <w:r w:rsidRPr="00400E84"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57EA35E3" w14:textId="5B2BF368" w:rsidR="00541995" w:rsidRPr="00400E84" w:rsidRDefault="00541995" w:rsidP="00541995">
            <w:r w:rsidRPr="00400E84">
              <w:t>3</w:t>
            </w:r>
          </w:p>
        </w:tc>
        <w:tc>
          <w:tcPr>
            <w:tcW w:w="1598" w:type="pct"/>
            <w:shd w:val="clear" w:color="auto" w:fill="FFFFFF" w:themeFill="background1"/>
          </w:tcPr>
          <w:p w14:paraId="4025C41C" w14:textId="77777777" w:rsidR="00541995" w:rsidRPr="00400E84" w:rsidRDefault="00541995" w:rsidP="00541995">
            <w:pPr>
              <w:pStyle w:val="ListParagraph"/>
              <w:numPr>
                <w:ilvl w:val="0"/>
                <w:numId w:val="39"/>
              </w:numPr>
            </w:pPr>
            <w:r w:rsidRPr="00400E84">
              <w:rPr>
                <w:rFonts w:cs="Tahoma"/>
              </w:rPr>
              <w:t>Ensure enough volunteers to customers ratio (not too many volunteers)</w:t>
            </w:r>
          </w:p>
          <w:p w14:paraId="4F223149" w14:textId="03E12C29" w:rsidR="00541995" w:rsidRPr="00400E84" w:rsidRDefault="00541995" w:rsidP="00541995">
            <w:r w:rsidRPr="00400E84">
              <w:rPr>
                <w:rFonts w:cs="Tahoma"/>
              </w:rPr>
              <w:t>Do not push/shove</w:t>
            </w:r>
          </w:p>
        </w:tc>
        <w:tc>
          <w:tcPr>
            <w:tcW w:w="116" w:type="pct"/>
            <w:shd w:val="clear" w:color="auto" w:fill="FFFFFF" w:themeFill="background1"/>
          </w:tcPr>
          <w:p w14:paraId="6DC9A5F8" w14:textId="7067C708" w:rsidR="00541995" w:rsidRPr="00400E84" w:rsidRDefault="00541995" w:rsidP="00541995">
            <w:r w:rsidRPr="00400E84">
              <w:t>1</w:t>
            </w:r>
          </w:p>
        </w:tc>
        <w:tc>
          <w:tcPr>
            <w:tcW w:w="116" w:type="pct"/>
            <w:shd w:val="clear" w:color="auto" w:fill="FFFFFF" w:themeFill="background1"/>
          </w:tcPr>
          <w:p w14:paraId="6BF0FCDF" w14:textId="584B6934" w:rsidR="00541995" w:rsidRPr="00400E84" w:rsidRDefault="00541995" w:rsidP="00541995">
            <w:r w:rsidRPr="00400E84">
              <w:t>3</w:t>
            </w:r>
          </w:p>
        </w:tc>
        <w:tc>
          <w:tcPr>
            <w:tcW w:w="156" w:type="pct"/>
            <w:shd w:val="clear" w:color="auto" w:fill="FFFFFF" w:themeFill="background1"/>
          </w:tcPr>
          <w:p w14:paraId="1721F8DE" w14:textId="600FCDED" w:rsidR="00541995" w:rsidRPr="00400E84" w:rsidRDefault="00541995" w:rsidP="00541995">
            <w:r w:rsidRPr="00400E84">
              <w:t>3</w:t>
            </w:r>
          </w:p>
        </w:tc>
        <w:tc>
          <w:tcPr>
            <w:tcW w:w="709" w:type="pct"/>
            <w:shd w:val="clear" w:color="auto" w:fill="FFFFFF" w:themeFill="background1"/>
          </w:tcPr>
          <w:p w14:paraId="595BD55D" w14:textId="77777777" w:rsidR="00541995" w:rsidRPr="00400E84" w:rsidRDefault="00541995" w:rsidP="00541995">
            <w:pPr>
              <w:pStyle w:val="ListParagraph"/>
              <w:numPr>
                <w:ilvl w:val="0"/>
                <w:numId w:val="40"/>
              </w:numPr>
            </w:pPr>
            <w:r w:rsidRPr="00400E84">
              <w:rPr>
                <w:rFonts w:eastAsia="Times New Roman" w:cs="Times New Roman"/>
                <w:lang w:eastAsia="en-GB"/>
              </w:rPr>
              <w:t xml:space="preserve">Request the forming of an orderly queue if necessary </w:t>
            </w:r>
          </w:p>
          <w:p w14:paraId="16C3E8D8" w14:textId="77777777" w:rsidR="00541995" w:rsidRDefault="00541995" w:rsidP="00541995">
            <w:pPr>
              <w:pStyle w:val="ListParagraph"/>
              <w:numPr>
                <w:ilvl w:val="0"/>
                <w:numId w:val="40"/>
              </w:numPr>
            </w:pPr>
            <w:r w:rsidRPr="00400E84">
              <w:rPr>
                <w:rFonts w:eastAsia="Times New Roman" w:cs="Times New Roman"/>
                <w:lang w:eastAsia="en-GB"/>
              </w:rPr>
              <w:t>Seek medical attention if problem arises</w:t>
            </w:r>
          </w:p>
          <w:p w14:paraId="0D5507E3" w14:textId="28410A4A" w:rsidR="00541995" w:rsidRPr="00400E84" w:rsidRDefault="00541995" w:rsidP="00541995">
            <w:pPr>
              <w:pStyle w:val="ListParagraph"/>
              <w:numPr>
                <w:ilvl w:val="0"/>
                <w:numId w:val="40"/>
              </w:numPr>
            </w:pPr>
            <w:r>
              <w:rPr>
                <w:rFonts w:eastAsia="Times New Roman" w:cs="Times New Roman"/>
                <w:lang w:eastAsia="en-GB"/>
              </w:rPr>
              <w:t>If large crowds form, barriers can be requested by SUSU facilities team (if available on the day) to assist with queue management.</w:t>
            </w:r>
          </w:p>
        </w:tc>
      </w:tr>
      <w:tr w:rsidR="00541995" w14:paraId="0FC70D47" w14:textId="77777777" w:rsidTr="00541995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732EB591" w14:textId="543F8148" w:rsidR="00541995" w:rsidRPr="00400E84" w:rsidRDefault="00541995" w:rsidP="00541995">
            <w:r w:rsidRPr="00400E84">
              <w:lastRenderedPageBreak/>
              <w:t>Incorrect manhandling</w:t>
            </w:r>
          </w:p>
        </w:tc>
        <w:tc>
          <w:tcPr>
            <w:tcW w:w="600" w:type="pct"/>
            <w:shd w:val="clear" w:color="auto" w:fill="FFFFFF" w:themeFill="background1"/>
          </w:tcPr>
          <w:p w14:paraId="61F85F8E" w14:textId="234F9CB9" w:rsidR="00541995" w:rsidRPr="00400E84" w:rsidRDefault="00541995" w:rsidP="00541995">
            <w:r w:rsidRPr="00400E84">
              <w:t xml:space="preserve">Physical injury </w:t>
            </w:r>
          </w:p>
        </w:tc>
        <w:tc>
          <w:tcPr>
            <w:tcW w:w="832" w:type="pct"/>
            <w:shd w:val="clear" w:color="auto" w:fill="FFFFFF" w:themeFill="background1"/>
          </w:tcPr>
          <w:p w14:paraId="1076A960" w14:textId="403C1875" w:rsidR="00541995" w:rsidRPr="00400E84" w:rsidRDefault="00541995" w:rsidP="00541995">
            <w:r w:rsidRPr="00400E84">
              <w:t>Staff, visitors and volunteer helpers</w:t>
            </w:r>
          </w:p>
        </w:tc>
        <w:tc>
          <w:tcPr>
            <w:tcW w:w="116" w:type="pct"/>
            <w:shd w:val="clear" w:color="auto" w:fill="FFFFFF" w:themeFill="background1"/>
          </w:tcPr>
          <w:p w14:paraId="334C72BC" w14:textId="5C8323A2" w:rsidR="00541995" w:rsidRPr="00400E84" w:rsidRDefault="00541995" w:rsidP="00541995">
            <w:r w:rsidRPr="00400E84">
              <w:t>1</w:t>
            </w:r>
          </w:p>
        </w:tc>
        <w:tc>
          <w:tcPr>
            <w:tcW w:w="116" w:type="pct"/>
            <w:shd w:val="clear" w:color="auto" w:fill="FFFFFF" w:themeFill="background1"/>
          </w:tcPr>
          <w:p w14:paraId="16DA6C3E" w14:textId="2DFAE39B" w:rsidR="00541995" w:rsidRPr="00400E84" w:rsidRDefault="00541995" w:rsidP="00541995">
            <w:r w:rsidRPr="00400E84">
              <w:t>4</w:t>
            </w:r>
          </w:p>
        </w:tc>
        <w:tc>
          <w:tcPr>
            <w:tcW w:w="162" w:type="pct"/>
            <w:shd w:val="clear" w:color="auto" w:fill="FFFFFF" w:themeFill="background1"/>
          </w:tcPr>
          <w:p w14:paraId="5477471C" w14:textId="0CFA7E6A" w:rsidR="00541995" w:rsidRPr="00400E84" w:rsidRDefault="00541995" w:rsidP="00541995">
            <w:r w:rsidRPr="00400E84">
              <w:t>4</w:t>
            </w:r>
          </w:p>
        </w:tc>
        <w:tc>
          <w:tcPr>
            <w:tcW w:w="1598" w:type="pct"/>
            <w:shd w:val="clear" w:color="auto" w:fill="FFFFFF" w:themeFill="background1"/>
          </w:tcPr>
          <w:p w14:paraId="7EEFED09" w14:textId="00D05877" w:rsidR="00541995" w:rsidRPr="00400E84" w:rsidRDefault="00541995" w:rsidP="00541995">
            <w:r w:rsidRPr="00400E84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</w:tc>
        <w:tc>
          <w:tcPr>
            <w:tcW w:w="116" w:type="pct"/>
            <w:shd w:val="clear" w:color="auto" w:fill="FFFFFF" w:themeFill="background1"/>
          </w:tcPr>
          <w:p w14:paraId="556579BD" w14:textId="53DE8A4C" w:rsidR="00541995" w:rsidRPr="00400E84" w:rsidRDefault="00541995" w:rsidP="00541995">
            <w:r w:rsidRPr="00400E84">
              <w:t>1</w:t>
            </w:r>
          </w:p>
        </w:tc>
        <w:tc>
          <w:tcPr>
            <w:tcW w:w="116" w:type="pct"/>
            <w:shd w:val="clear" w:color="auto" w:fill="FFFFFF" w:themeFill="background1"/>
          </w:tcPr>
          <w:p w14:paraId="30FC3116" w14:textId="1B6C60E0" w:rsidR="00541995" w:rsidRPr="00400E84" w:rsidRDefault="00541995" w:rsidP="00541995">
            <w:r w:rsidRPr="00400E84">
              <w:t>4</w:t>
            </w:r>
          </w:p>
        </w:tc>
        <w:tc>
          <w:tcPr>
            <w:tcW w:w="156" w:type="pct"/>
            <w:shd w:val="clear" w:color="auto" w:fill="FFFFFF" w:themeFill="background1"/>
          </w:tcPr>
          <w:p w14:paraId="55F3E245" w14:textId="27CD3975" w:rsidR="00541995" w:rsidRPr="00400E84" w:rsidRDefault="00541995" w:rsidP="00541995">
            <w:r w:rsidRPr="00400E84">
              <w:t>4</w:t>
            </w:r>
          </w:p>
        </w:tc>
        <w:tc>
          <w:tcPr>
            <w:tcW w:w="709" w:type="pct"/>
            <w:shd w:val="clear" w:color="auto" w:fill="FFFFFF" w:themeFill="background1"/>
          </w:tcPr>
          <w:p w14:paraId="07220D4E" w14:textId="77777777" w:rsidR="00541995" w:rsidRPr="00400E84" w:rsidRDefault="00541995" w:rsidP="00541995">
            <w:pPr>
              <w:rPr>
                <w:rFonts w:eastAsia="Times New Roman" w:cs="Times New Roman"/>
                <w:lang w:eastAsia="en-GB"/>
              </w:rPr>
            </w:pPr>
            <w:r w:rsidRPr="00400E84">
              <w:rPr>
                <w:rFonts w:eastAsia="Times New Roman" w:cs="Times New Roman"/>
                <w:lang w:eastAsia="en-GB"/>
              </w:rPr>
              <w:t xml:space="preserve">Ensure two people putting up and taking down table – remember to lift correctly. </w:t>
            </w:r>
          </w:p>
          <w:p w14:paraId="083C63A3" w14:textId="4E788CF5" w:rsidR="00541995" w:rsidRPr="00400E84" w:rsidRDefault="00541995" w:rsidP="00541995">
            <w:r w:rsidRPr="00400E84">
              <w:rPr>
                <w:rFonts w:eastAsia="Times New Roman" w:cs="Times New Roman"/>
                <w:lang w:eastAsia="en-GB"/>
              </w:rPr>
              <w:t>Seek assistance if in need of extra help from SUSU facilities staff</w:t>
            </w:r>
            <w:r>
              <w:rPr>
                <w:rFonts w:eastAsia="Times New Roman" w:cs="Times New Roman"/>
                <w:lang w:eastAsia="en-GB"/>
              </w:rPr>
              <w:t xml:space="preserve">. </w:t>
            </w:r>
          </w:p>
        </w:tc>
      </w:tr>
      <w:tr w:rsidR="00541995" w14:paraId="7978D723" w14:textId="77777777" w:rsidTr="00541995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17737D22" w14:textId="4D797FDC" w:rsidR="00541995" w:rsidRPr="00400E84" w:rsidRDefault="00541995" w:rsidP="00541995">
            <w:r w:rsidRPr="00400E84">
              <w:t>C</w:t>
            </w:r>
            <w:r>
              <w:t xml:space="preserve">ard machine </w:t>
            </w:r>
            <w:r w:rsidRPr="00400E84">
              <w:t>being forcefully stolen</w:t>
            </w:r>
          </w:p>
        </w:tc>
        <w:tc>
          <w:tcPr>
            <w:tcW w:w="600" w:type="pct"/>
            <w:shd w:val="clear" w:color="auto" w:fill="FFFFFF" w:themeFill="background1"/>
          </w:tcPr>
          <w:p w14:paraId="44943833" w14:textId="4F135124" w:rsidR="00541995" w:rsidRPr="00400E84" w:rsidRDefault="00541995" w:rsidP="00541995">
            <w:r w:rsidRPr="00400E84">
              <w:t>Lose our fundraising money. Get injured protecting the money</w:t>
            </w:r>
          </w:p>
        </w:tc>
        <w:tc>
          <w:tcPr>
            <w:tcW w:w="832" w:type="pct"/>
            <w:shd w:val="clear" w:color="auto" w:fill="FFFFFF" w:themeFill="background1"/>
          </w:tcPr>
          <w:p w14:paraId="053CD4DF" w14:textId="331CC16C" w:rsidR="00541995" w:rsidRPr="00400E84" w:rsidRDefault="00541995" w:rsidP="00541995">
            <w:r w:rsidRPr="00400E84">
              <w:t>Stall holder</w:t>
            </w:r>
          </w:p>
        </w:tc>
        <w:tc>
          <w:tcPr>
            <w:tcW w:w="116" w:type="pct"/>
            <w:shd w:val="clear" w:color="auto" w:fill="FFFFFF" w:themeFill="background1"/>
          </w:tcPr>
          <w:p w14:paraId="09BF2869" w14:textId="713522EC" w:rsidR="00541995" w:rsidRPr="00400E84" w:rsidRDefault="00541995" w:rsidP="00541995">
            <w:r w:rsidRPr="00400E84">
              <w:t>2</w:t>
            </w:r>
          </w:p>
        </w:tc>
        <w:tc>
          <w:tcPr>
            <w:tcW w:w="116" w:type="pct"/>
            <w:shd w:val="clear" w:color="auto" w:fill="FFFFFF" w:themeFill="background1"/>
          </w:tcPr>
          <w:p w14:paraId="057DFCDF" w14:textId="1E89BE02" w:rsidR="00541995" w:rsidRPr="00400E84" w:rsidRDefault="00541995" w:rsidP="00541995">
            <w:r w:rsidRPr="00400E84">
              <w:t>4</w:t>
            </w:r>
          </w:p>
        </w:tc>
        <w:tc>
          <w:tcPr>
            <w:tcW w:w="162" w:type="pct"/>
            <w:shd w:val="clear" w:color="auto" w:fill="FFFFFF" w:themeFill="background1"/>
          </w:tcPr>
          <w:p w14:paraId="4D5A9761" w14:textId="254B1963" w:rsidR="00541995" w:rsidRPr="00400E84" w:rsidRDefault="00541995" w:rsidP="00541995">
            <w:r w:rsidRPr="00400E84">
              <w:t>8</w:t>
            </w:r>
          </w:p>
        </w:tc>
        <w:tc>
          <w:tcPr>
            <w:tcW w:w="1598" w:type="pct"/>
            <w:shd w:val="clear" w:color="auto" w:fill="FFFFFF" w:themeFill="background1"/>
          </w:tcPr>
          <w:p w14:paraId="70F7AC08" w14:textId="5115D680" w:rsidR="00541995" w:rsidRPr="00400E84" w:rsidRDefault="00541995" w:rsidP="00541995">
            <w:r w:rsidRPr="00400E84">
              <w:t xml:space="preserve">If threatened </w:t>
            </w:r>
            <w:r>
              <w:t xml:space="preserve">give machine </w:t>
            </w:r>
            <w:r w:rsidRPr="00400E84">
              <w:t xml:space="preserve">up, prioritise own safety. </w:t>
            </w:r>
          </w:p>
          <w:p w14:paraId="48C735D4" w14:textId="73557518" w:rsidR="00541995" w:rsidRPr="0030446D" w:rsidRDefault="00541995" w:rsidP="00541995">
            <w:pPr>
              <w:rPr>
                <w:rFonts w:cs="Tahoma"/>
              </w:rPr>
            </w:pPr>
            <w:r w:rsidRPr="0030446D">
              <w:rPr>
                <w:rFonts w:cs="Tahoma"/>
              </w:rPr>
              <w:t xml:space="preserve">Ensure </w:t>
            </w:r>
            <w:r>
              <w:rPr>
                <w:rFonts w:cs="Tahoma"/>
              </w:rPr>
              <w:t>card machine is not</w:t>
            </w:r>
            <w:r w:rsidRPr="0030446D">
              <w:rPr>
                <w:rFonts w:cs="Tahoma"/>
              </w:rPr>
              <w:t xml:space="preserve"> never left unattended.</w:t>
            </w:r>
          </w:p>
          <w:p w14:paraId="276E5010" w14:textId="3EB08180" w:rsidR="00541995" w:rsidRPr="00400E84" w:rsidRDefault="00541995" w:rsidP="00541995"/>
        </w:tc>
        <w:tc>
          <w:tcPr>
            <w:tcW w:w="116" w:type="pct"/>
            <w:shd w:val="clear" w:color="auto" w:fill="FFFFFF" w:themeFill="background1"/>
          </w:tcPr>
          <w:p w14:paraId="4E0237E6" w14:textId="6C86B3B6" w:rsidR="00541995" w:rsidRPr="00400E84" w:rsidRDefault="00541995" w:rsidP="00541995">
            <w:r w:rsidRPr="00400E84">
              <w:t>2</w:t>
            </w:r>
          </w:p>
        </w:tc>
        <w:tc>
          <w:tcPr>
            <w:tcW w:w="116" w:type="pct"/>
            <w:shd w:val="clear" w:color="auto" w:fill="FFFFFF" w:themeFill="background1"/>
          </w:tcPr>
          <w:p w14:paraId="46275456" w14:textId="06A92E87" w:rsidR="00541995" w:rsidRPr="00400E84" w:rsidRDefault="00541995" w:rsidP="00541995">
            <w:r w:rsidRPr="00400E84">
              <w:t>3</w:t>
            </w:r>
          </w:p>
        </w:tc>
        <w:tc>
          <w:tcPr>
            <w:tcW w:w="156" w:type="pct"/>
            <w:shd w:val="clear" w:color="auto" w:fill="FFFFFF" w:themeFill="background1"/>
          </w:tcPr>
          <w:p w14:paraId="6DDB42A7" w14:textId="236AA99E" w:rsidR="00541995" w:rsidRPr="00400E84" w:rsidRDefault="00541995" w:rsidP="00541995">
            <w:r w:rsidRPr="00400E84">
              <w:t>6</w:t>
            </w:r>
          </w:p>
        </w:tc>
        <w:tc>
          <w:tcPr>
            <w:tcW w:w="709" w:type="pct"/>
            <w:shd w:val="clear" w:color="auto" w:fill="FFFFFF" w:themeFill="background1"/>
          </w:tcPr>
          <w:p w14:paraId="2F1E2161" w14:textId="77777777" w:rsidR="00541995" w:rsidRDefault="00541995" w:rsidP="00541995">
            <w:r w:rsidRPr="00400E84">
              <w:t>Alert campus security – call 3311.</w:t>
            </w:r>
          </w:p>
          <w:p w14:paraId="0F98F197" w14:textId="42D79952" w:rsidR="00541995" w:rsidRPr="00400E84" w:rsidRDefault="00541995" w:rsidP="00541995">
            <w:r w:rsidRPr="00B14963">
              <w:rPr>
                <w:rFonts w:eastAsia="Times New Roman" w:cs="Times New Roman"/>
                <w:lang w:eastAsia="en-GB"/>
              </w:rPr>
              <w:t xml:space="preserve">Bring the </w:t>
            </w:r>
            <w:r>
              <w:rPr>
                <w:rFonts w:eastAsia="Times New Roman" w:cs="Times New Roman"/>
                <w:lang w:eastAsia="en-GB"/>
              </w:rPr>
              <w:t xml:space="preserve">card machine </w:t>
            </w:r>
            <w:r w:rsidRPr="00B14963">
              <w:rPr>
                <w:rFonts w:eastAsia="Times New Roman" w:cs="Times New Roman"/>
                <w:lang w:eastAsia="en-GB"/>
              </w:rPr>
              <w:t xml:space="preserve">back to Engagement Office, Level </w:t>
            </w:r>
            <w:r>
              <w:rPr>
                <w:rFonts w:eastAsia="Times New Roman" w:cs="Times New Roman"/>
                <w:lang w:eastAsia="en-GB"/>
              </w:rPr>
              <w:t xml:space="preserve"> </w:t>
            </w:r>
            <w:r w:rsidRPr="00B14963">
              <w:rPr>
                <w:rFonts w:eastAsia="Times New Roman" w:cs="Times New Roman"/>
                <w:lang w:eastAsia="en-GB"/>
              </w:rPr>
              <w:t>2, Building 42 at end of the event to be processed.</w:t>
            </w:r>
          </w:p>
        </w:tc>
      </w:tr>
      <w:tr w:rsidR="00541995" w14:paraId="0D6DA061" w14:textId="77777777" w:rsidTr="00541995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1FA42271" w14:textId="743DE761" w:rsidR="00541995" w:rsidRPr="00400E84" w:rsidRDefault="00541995" w:rsidP="00541995">
            <w:r>
              <w:t>Fire</w:t>
            </w:r>
          </w:p>
        </w:tc>
        <w:tc>
          <w:tcPr>
            <w:tcW w:w="600" w:type="pct"/>
            <w:shd w:val="clear" w:color="auto" w:fill="FFFFFF" w:themeFill="background1"/>
          </w:tcPr>
          <w:p w14:paraId="76CA0298" w14:textId="05E26AB4" w:rsidR="00541995" w:rsidRPr="00400E84" w:rsidRDefault="00541995" w:rsidP="00541995">
            <w:r>
              <w:t>Inability to follow appropriate fire and evacuation protocols in buildings of events or meetings may lead to injury and discomfort.</w:t>
            </w:r>
          </w:p>
        </w:tc>
        <w:tc>
          <w:tcPr>
            <w:tcW w:w="832" w:type="pct"/>
            <w:shd w:val="clear" w:color="auto" w:fill="FFFFFF" w:themeFill="background1"/>
          </w:tcPr>
          <w:p w14:paraId="3ED279BE" w14:textId="5A24359C" w:rsidR="00541995" w:rsidRPr="00400E84" w:rsidRDefault="00541995" w:rsidP="00541995">
            <w:r>
              <w:t>Anyone in the building</w:t>
            </w:r>
          </w:p>
        </w:tc>
        <w:tc>
          <w:tcPr>
            <w:tcW w:w="116" w:type="pct"/>
            <w:shd w:val="clear" w:color="auto" w:fill="FFFFFF" w:themeFill="background1"/>
          </w:tcPr>
          <w:p w14:paraId="2B953B47" w14:textId="3A2980AE" w:rsidR="00541995" w:rsidRPr="00400E84" w:rsidRDefault="00541995" w:rsidP="00541995"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16" w:type="pct"/>
            <w:shd w:val="clear" w:color="auto" w:fill="FFFFFF" w:themeFill="background1"/>
          </w:tcPr>
          <w:p w14:paraId="170FD0B0" w14:textId="653A7956" w:rsidR="00541995" w:rsidRPr="00400E84" w:rsidRDefault="00541995" w:rsidP="00541995"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62" w:type="pct"/>
            <w:shd w:val="clear" w:color="auto" w:fill="FFFFFF" w:themeFill="background1"/>
          </w:tcPr>
          <w:p w14:paraId="54C5A4C3" w14:textId="0F4DC830" w:rsidR="00541995" w:rsidRPr="00400E84" w:rsidRDefault="00541995" w:rsidP="00541995">
            <w:r>
              <w:rPr>
                <w:rFonts w:ascii="Lucida Sans" w:hAnsi="Lucida Sans"/>
                <w:b/>
              </w:rPr>
              <w:t>10</w:t>
            </w:r>
          </w:p>
        </w:tc>
        <w:tc>
          <w:tcPr>
            <w:tcW w:w="1598" w:type="pct"/>
            <w:shd w:val="clear" w:color="auto" w:fill="FFFFFF" w:themeFill="background1"/>
          </w:tcPr>
          <w:p w14:paraId="3D4EA8DA" w14:textId="36059B27" w:rsidR="00541995" w:rsidRPr="00400E84" w:rsidRDefault="00541995" w:rsidP="00541995">
            <w:r>
              <w:rPr>
                <w:rFonts w:ascii="Lucida Sans" w:hAnsi="Lucida Sans"/>
                <w:bCs/>
              </w:rPr>
              <w:t xml:space="preserve">Ensure members know where the nearest exit and meeting points are and where the nearest extinguisher is. </w:t>
            </w:r>
          </w:p>
        </w:tc>
        <w:tc>
          <w:tcPr>
            <w:tcW w:w="116" w:type="pct"/>
            <w:shd w:val="clear" w:color="auto" w:fill="FFFFFF" w:themeFill="background1"/>
          </w:tcPr>
          <w:p w14:paraId="0DB08F23" w14:textId="101DE61C" w:rsidR="00541995" w:rsidRPr="00400E84" w:rsidRDefault="00541995" w:rsidP="00541995"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16" w:type="pct"/>
            <w:shd w:val="clear" w:color="auto" w:fill="FFFFFF" w:themeFill="background1"/>
          </w:tcPr>
          <w:p w14:paraId="496FE052" w14:textId="661189D3" w:rsidR="00541995" w:rsidRPr="00400E84" w:rsidRDefault="00541995" w:rsidP="00541995"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6" w:type="pct"/>
            <w:shd w:val="clear" w:color="auto" w:fill="FFFFFF" w:themeFill="background1"/>
          </w:tcPr>
          <w:p w14:paraId="63FD82E0" w14:textId="49E152B2" w:rsidR="00541995" w:rsidRPr="00400E84" w:rsidRDefault="00541995" w:rsidP="00541995"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709" w:type="pct"/>
            <w:shd w:val="clear" w:color="auto" w:fill="FFFFFF" w:themeFill="background1"/>
          </w:tcPr>
          <w:p w14:paraId="0F92CA75" w14:textId="642E57D8" w:rsidR="00541995" w:rsidRPr="00400E84" w:rsidRDefault="00541995" w:rsidP="00541995">
            <w:r>
              <w:t>To minimise risk, members will be reminded of protocol and procedures regularly. Meetings and events on campus will only be in facilities where fire safety measures are implemented.</w:t>
            </w:r>
          </w:p>
        </w:tc>
      </w:tr>
    </w:tbl>
    <w:p w14:paraId="3C5F0480" w14:textId="77777777" w:rsidR="00CE1AAA" w:rsidRDefault="00CE1AAA"/>
    <w:p w14:paraId="3C5F0481" w14:textId="4E32DBC8" w:rsidR="00CE1AAA" w:rsidRDefault="00CE1AAA"/>
    <w:p w14:paraId="10265C7A" w14:textId="2AB67F7A" w:rsidR="00856F4A" w:rsidRDefault="00856F4A"/>
    <w:p w14:paraId="364525EA" w14:textId="15CC5D80" w:rsidR="00856F4A" w:rsidRDefault="00856F4A"/>
    <w:p w14:paraId="5C2BA2A8" w14:textId="77777777" w:rsidR="00856F4A" w:rsidRDefault="00856F4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2"/>
        <w:gridCol w:w="4472"/>
        <w:gridCol w:w="1650"/>
        <w:gridCol w:w="292"/>
        <w:gridCol w:w="1557"/>
        <w:gridCol w:w="1557"/>
        <w:gridCol w:w="3644"/>
        <w:gridCol w:w="1545"/>
      </w:tblGrid>
      <w:tr w:rsidR="00C642F4" w:rsidRPr="00957A37" w14:paraId="3C5F0483" w14:textId="77777777" w:rsidTr="000C207E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0C207E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0C207E" w:rsidRPr="00957A37" w14:paraId="3C5F048C" w14:textId="77777777" w:rsidTr="000C207E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453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631" w:type="pct"/>
            <w:gridSpan w:val="2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506" w:type="pct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506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856F4A" w:rsidRPr="00957A37" w14:paraId="3C5F04AF" w14:textId="77777777" w:rsidTr="000C207E">
        <w:trPr>
          <w:trHeight w:val="574"/>
        </w:trPr>
        <w:tc>
          <w:tcPr>
            <w:tcW w:w="218" w:type="pct"/>
          </w:tcPr>
          <w:p w14:paraId="3C5F04A9" w14:textId="188D79D3" w:rsidR="00856F4A" w:rsidRPr="00541995" w:rsidRDefault="00541995" w:rsidP="00856F4A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541995"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453" w:type="pct"/>
          </w:tcPr>
          <w:p w14:paraId="3C5F04AA" w14:textId="7BFF5C1A" w:rsidR="00856F4A" w:rsidRPr="00541995" w:rsidRDefault="00541995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541995">
              <w:rPr>
                <w:rFonts w:ascii="Lucida Sans" w:eastAsia="Times New Roman" w:hAnsi="Lucida Sans" w:cs="Arial"/>
                <w:color w:val="000000"/>
                <w:szCs w:val="20"/>
              </w:rPr>
              <w:t>Briefing for volunteers</w:t>
            </w:r>
          </w:p>
        </w:tc>
        <w:tc>
          <w:tcPr>
            <w:tcW w:w="631" w:type="pct"/>
            <w:gridSpan w:val="2"/>
          </w:tcPr>
          <w:p w14:paraId="3C5F04AB" w14:textId="065710FB" w:rsidR="00856F4A" w:rsidRPr="00541995" w:rsidRDefault="00541995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541995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President </w:t>
            </w:r>
          </w:p>
        </w:tc>
        <w:tc>
          <w:tcPr>
            <w:tcW w:w="506" w:type="pct"/>
          </w:tcPr>
          <w:p w14:paraId="3C5F04AC" w14:textId="1DBEC3FA" w:rsidR="00856F4A" w:rsidRPr="00541995" w:rsidRDefault="00541995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541995">
              <w:rPr>
                <w:rFonts w:ascii="Lucida Sans" w:eastAsia="Times New Roman" w:hAnsi="Lucida Sans" w:cs="Arial"/>
                <w:color w:val="000000"/>
                <w:szCs w:val="20"/>
              </w:rPr>
              <w:t>29/</w:t>
            </w:r>
            <w:r w:rsidR="00706868">
              <w:rPr>
                <w:rFonts w:ascii="Lucida Sans" w:eastAsia="Times New Roman" w:hAnsi="Lucida Sans" w:cs="Arial"/>
                <w:color w:val="000000"/>
                <w:szCs w:val="20"/>
              </w:rPr>
              <w:t>11</w:t>
            </w:r>
            <w:r w:rsidRPr="00541995">
              <w:rPr>
                <w:rFonts w:ascii="Lucida Sans" w:eastAsia="Times New Roman" w:hAnsi="Lucida Sans" w:cs="Arial"/>
                <w:color w:val="000000"/>
                <w:szCs w:val="20"/>
              </w:rPr>
              <w:t>/24</w:t>
            </w: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AD" w14:textId="6D4777DF" w:rsidR="00856F4A" w:rsidRPr="00541995" w:rsidRDefault="00706868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9/01/2</w:t>
            </w:r>
            <w:r w:rsidR="00751B6E">
              <w:rPr>
                <w:rFonts w:ascii="Lucida Sans" w:eastAsia="Times New Roman" w:hAnsi="Lucida Sans" w:cs="Arial"/>
                <w:color w:val="000000"/>
                <w:szCs w:val="20"/>
              </w:rPr>
              <w:t>6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E" w14:textId="77777777" w:rsidR="00856F4A" w:rsidRPr="00C04C64" w:rsidRDefault="00856F4A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856F4A" w:rsidRPr="00957A37" w14:paraId="3C5F04B6" w14:textId="77777777" w:rsidTr="000C207E">
        <w:trPr>
          <w:trHeight w:val="574"/>
        </w:trPr>
        <w:tc>
          <w:tcPr>
            <w:tcW w:w="218" w:type="pct"/>
          </w:tcPr>
          <w:p w14:paraId="3C5F04B0" w14:textId="77777777" w:rsidR="00856F4A" w:rsidRPr="00C04C64" w:rsidRDefault="00856F4A" w:rsidP="00856F4A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B1" w14:textId="77777777" w:rsidR="00856F4A" w:rsidRPr="00C04C64" w:rsidRDefault="00856F4A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B2" w14:textId="77777777" w:rsidR="00856F4A" w:rsidRPr="00C04C64" w:rsidRDefault="00856F4A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B3" w14:textId="77777777" w:rsidR="00856F4A" w:rsidRPr="00C04C64" w:rsidRDefault="00856F4A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B4" w14:textId="77777777" w:rsidR="00856F4A" w:rsidRPr="00C04C64" w:rsidRDefault="00856F4A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B5" w14:textId="77777777" w:rsidR="00856F4A" w:rsidRPr="00C04C64" w:rsidRDefault="00856F4A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856F4A" w:rsidRPr="00957A37" w14:paraId="3C5F04BE" w14:textId="77777777" w:rsidTr="000C207E">
        <w:trPr>
          <w:trHeight w:val="574"/>
        </w:trPr>
        <w:tc>
          <w:tcPr>
            <w:tcW w:w="218" w:type="pct"/>
          </w:tcPr>
          <w:p w14:paraId="3C5F04B7" w14:textId="77777777" w:rsidR="00856F4A" w:rsidRPr="00C04C64" w:rsidRDefault="00856F4A" w:rsidP="00856F4A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B8" w14:textId="77777777" w:rsidR="00856F4A" w:rsidRPr="00C04C64" w:rsidRDefault="00856F4A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  <w:p w14:paraId="3C5F04B9" w14:textId="77777777" w:rsidR="00856F4A" w:rsidRPr="00C04C64" w:rsidRDefault="00856F4A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BA" w14:textId="77777777" w:rsidR="00856F4A" w:rsidRPr="00C04C64" w:rsidRDefault="00856F4A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BB" w14:textId="77777777" w:rsidR="00856F4A" w:rsidRPr="00C04C64" w:rsidRDefault="00856F4A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BC" w14:textId="77777777" w:rsidR="00856F4A" w:rsidRPr="00C04C64" w:rsidRDefault="00856F4A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BD" w14:textId="77777777" w:rsidR="00856F4A" w:rsidRPr="00C04C64" w:rsidRDefault="00856F4A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856F4A" w:rsidRPr="00957A37" w14:paraId="3C5F04C2" w14:textId="77777777" w:rsidTr="000C207E">
        <w:trPr>
          <w:cantSplit/>
        </w:trPr>
        <w:tc>
          <w:tcPr>
            <w:tcW w:w="2808" w:type="pct"/>
            <w:gridSpan w:val="5"/>
            <w:tcBorders>
              <w:bottom w:val="nil"/>
            </w:tcBorders>
          </w:tcPr>
          <w:p w14:paraId="3C5F04BF" w14:textId="5B166F89" w:rsidR="00856F4A" w:rsidRPr="000C207E" w:rsidRDefault="00856F4A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Pr="000C207E">
              <w:rPr>
                <w:rFonts w:ascii="Verdana" w:eastAsia="Times New Roman" w:hAnsi="Verdana" w:cs="Times New Roman"/>
                <w:b/>
                <w:iCs/>
                <w:lang w:eastAsia="en-GB"/>
              </w:rPr>
              <w:t xml:space="preserve"> </w:t>
            </w:r>
            <w:r w:rsidR="00706868">
              <w:rPr>
                <w:rFonts w:ascii="Verdana" w:eastAsia="Times New Roman" w:hAnsi="Verdana" w:cs="Times New Roman"/>
                <w:b/>
                <w:iCs/>
                <w:lang w:eastAsia="en-GB"/>
              </w:rPr>
              <w:t>Rosie Watson</w:t>
            </w:r>
          </w:p>
          <w:p w14:paraId="3C5F04C0" w14:textId="77777777" w:rsidR="00856F4A" w:rsidRPr="000C207E" w:rsidRDefault="00856F4A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192" w:type="pct"/>
            <w:gridSpan w:val="3"/>
            <w:tcBorders>
              <w:bottom w:val="nil"/>
            </w:tcBorders>
          </w:tcPr>
          <w:p w14:paraId="3C5F04C1" w14:textId="7F21ADC1" w:rsidR="00856F4A" w:rsidRPr="000C207E" w:rsidRDefault="00856F4A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sponsible manager’s signature: </w:t>
            </w:r>
            <w:r w:rsidR="00B61727">
              <w:rPr>
                <w:rFonts w:ascii="Lucida Sans" w:eastAsia="Times New Roman" w:hAnsi="Lucida Sans" w:cs="Arial"/>
                <w:color w:val="000000"/>
                <w:szCs w:val="20"/>
              </w:rPr>
              <w:t>Bailey Deacon</w:t>
            </w:r>
          </w:p>
        </w:tc>
      </w:tr>
      <w:tr w:rsidR="00856F4A" w:rsidRPr="00957A37" w14:paraId="3C5F04C7" w14:textId="77777777" w:rsidTr="000C207E">
        <w:trPr>
          <w:cantSplit/>
          <w:trHeight w:val="606"/>
        </w:trPr>
        <w:tc>
          <w:tcPr>
            <w:tcW w:w="2207" w:type="pct"/>
            <w:gridSpan w:val="3"/>
            <w:tcBorders>
              <w:top w:val="nil"/>
              <w:right w:val="nil"/>
            </w:tcBorders>
          </w:tcPr>
          <w:p w14:paraId="3C5F04C3" w14:textId="255173DA" w:rsidR="00856F4A" w:rsidRPr="000C207E" w:rsidRDefault="00856F4A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Print name: </w:t>
            </w:r>
            <w:r w:rsidR="00706868">
              <w:rPr>
                <w:rFonts w:ascii="Lucida Sans" w:eastAsia="Times New Roman" w:hAnsi="Lucida Sans" w:cs="Arial"/>
                <w:color w:val="000000"/>
                <w:szCs w:val="20"/>
              </w:rPr>
              <w:t>Rosie Watson</w:t>
            </w:r>
          </w:p>
        </w:tc>
        <w:tc>
          <w:tcPr>
            <w:tcW w:w="601" w:type="pct"/>
            <w:gridSpan w:val="2"/>
            <w:tcBorders>
              <w:top w:val="nil"/>
              <w:left w:val="nil"/>
            </w:tcBorders>
          </w:tcPr>
          <w:p w14:paraId="3C5F04C4" w14:textId="30FF2734" w:rsidR="00856F4A" w:rsidRPr="000C207E" w:rsidRDefault="00856F4A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Date: </w:t>
            </w:r>
            <w:r w:rsidR="00751B6E">
              <w:rPr>
                <w:rFonts w:ascii="Lucida Sans" w:eastAsia="Times New Roman" w:hAnsi="Lucida Sans" w:cs="Arial"/>
                <w:color w:val="000000"/>
                <w:szCs w:val="20"/>
              </w:rPr>
              <w:t>28/09/2025</w:t>
            </w:r>
          </w:p>
        </w:tc>
        <w:tc>
          <w:tcPr>
            <w:tcW w:w="1690" w:type="pct"/>
            <w:gridSpan w:val="2"/>
            <w:tcBorders>
              <w:top w:val="nil"/>
              <w:right w:val="nil"/>
            </w:tcBorders>
          </w:tcPr>
          <w:p w14:paraId="3C5F04C5" w14:textId="1CA56BCA" w:rsidR="00856F4A" w:rsidRPr="000C207E" w:rsidRDefault="00856F4A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Print name: </w:t>
            </w:r>
            <w:r w:rsidR="00751B6E">
              <w:rPr>
                <w:rFonts w:ascii="Lucida Sans" w:eastAsia="Times New Roman" w:hAnsi="Lucida Sans" w:cs="Arial"/>
                <w:color w:val="000000"/>
                <w:szCs w:val="20"/>
              </w:rPr>
              <w:t>Bailey Deacon</w:t>
            </w:r>
          </w:p>
        </w:tc>
        <w:tc>
          <w:tcPr>
            <w:tcW w:w="502" w:type="pct"/>
            <w:tcBorders>
              <w:top w:val="nil"/>
              <w:left w:val="nil"/>
            </w:tcBorders>
          </w:tcPr>
          <w:p w14:paraId="3C5F04C6" w14:textId="5A8C1EB7" w:rsidR="00856F4A" w:rsidRPr="000C207E" w:rsidRDefault="00856F4A" w:rsidP="00856F4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Date: </w:t>
            </w:r>
            <w:r w:rsidR="00751B6E">
              <w:rPr>
                <w:rFonts w:ascii="Lucida Sans" w:eastAsia="Times New Roman" w:hAnsi="Lucida Sans" w:cs="Arial"/>
                <w:color w:val="000000"/>
                <w:szCs w:val="20"/>
              </w:rPr>
              <w:t>28/09/2025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56F4A">
      <w:headerReference w:type="default" r:id="rId17"/>
      <w:footerReference w:type="default" r:id="rId18"/>
      <w:pgSz w:w="16839" w:h="11907" w:orient="landscape" w:code="9"/>
      <w:pgMar w:top="284" w:right="720" w:bottom="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6BCF16" w14:textId="77777777" w:rsidR="00861584" w:rsidRDefault="00861584" w:rsidP="00AC47B4">
      <w:pPr>
        <w:spacing w:after="0" w:line="240" w:lineRule="auto"/>
      </w:pPr>
      <w:r>
        <w:separator/>
      </w:r>
    </w:p>
  </w:endnote>
  <w:endnote w:type="continuationSeparator" w:id="0">
    <w:p w14:paraId="269602D1" w14:textId="77777777" w:rsidR="00861584" w:rsidRDefault="00861584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7FD560DA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333D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ED02A5" w14:textId="77777777" w:rsidR="00861584" w:rsidRDefault="00861584" w:rsidP="00AC47B4">
      <w:pPr>
        <w:spacing w:after="0" w:line="240" w:lineRule="auto"/>
      </w:pPr>
      <w:r>
        <w:separator/>
      </w:r>
    </w:p>
  </w:footnote>
  <w:footnote w:type="continuationSeparator" w:id="0">
    <w:p w14:paraId="4B1FA43C" w14:textId="77777777" w:rsidR="00861584" w:rsidRDefault="00861584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EA5F10"/>
    <w:multiLevelType w:val="hybridMultilevel"/>
    <w:tmpl w:val="383CD226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9" w15:restartNumberingAfterBreak="0">
    <w:nsid w:val="16875B10"/>
    <w:multiLevelType w:val="hybridMultilevel"/>
    <w:tmpl w:val="C30AEB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CB3FFE"/>
    <w:multiLevelType w:val="hybridMultilevel"/>
    <w:tmpl w:val="30EA028C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2B43FB"/>
    <w:multiLevelType w:val="hybridMultilevel"/>
    <w:tmpl w:val="6E10C586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4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CB3D6D"/>
    <w:multiLevelType w:val="hybridMultilevel"/>
    <w:tmpl w:val="8006E4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E320EF"/>
    <w:multiLevelType w:val="hybridMultilevel"/>
    <w:tmpl w:val="E2FC6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0B26E7"/>
    <w:multiLevelType w:val="hybridMultilevel"/>
    <w:tmpl w:val="48B84AF6"/>
    <w:lvl w:ilvl="0" w:tplc="692404C4">
      <w:start w:val="1"/>
      <w:numFmt w:val="decimal"/>
      <w:lvlText w:val="%1."/>
      <w:lvlJc w:val="left"/>
      <w:pPr>
        <w:ind w:left="720" w:hanging="360"/>
      </w:pPr>
      <w:rPr>
        <w:rFonts w:cs="Tahoma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4C1659"/>
    <w:multiLevelType w:val="hybridMultilevel"/>
    <w:tmpl w:val="054EF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5A1F77"/>
    <w:multiLevelType w:val="hybridMultilevel"/>
    <w:tmpl w:val="40DEF466"/>
    <w:lvl w:ilvl="0" w:tplc="79622532">
      <w:numFmt w:val="bullet"/>
      <w:lvlText w:val="-"/>
      <w:lvlJc w:val="left"/>
      <w:pPr>
        <w:ind w:left="720" w:hanging="360"/>
      </w:pPr>
      <w:rPr>
        <w:rFonts w:ascii="Lucida Sans" w:eastAsia="Times New Roman" w:hAnsi="Lucida San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3225280">
    <w:abstractNumId w:val="39"/>
  </w:num>
  <w:num w:numId="2" w16cid:durableId="1312708264">
    <w:abstractNumId w:val="12"/>
  </w:num>
  <w:num w:numId="3" w16cid:durableId="1634170052">
    <w:abstractNumId w:val="7"/>
  </w:num>
  <w:num w:numId="4" w16cid:durableId="148913165">
    <w:abstractNumId w:val="15"/>
  </w:num>
  <w:num w:numId="5" w16cid:durableId="999194425">
    <w:abstractNumId w:val="16"/>
  </w:num>
  <w:num w:numId="6" w16cid:durableId="458375118">
    <w:abstractNumId w:val="41"/>
  </w:num>
  <w:num w:numId="7" w16cid:durableId="2135832750">
    <w:abstractNumId w:val="22"/>
  </w:num>
  <w:num w:numId="8" w16cid:durableId="2004355925">
    <w:abstractNumId w:val="21"/>
  </w:num>
  <w:num w:numId="9" w16cid:durableId="471751864">
    <w:abstractNumId w:val="29"/>
  </w:num>
  <w:num w:numId="10" w16cid:durableId="960888982">
    <w:abstractNumId w:val="17"/>
  </w:num>
  <w:num w:numId="11" w16cid:durableId="1069614212">
    <w:abstractNumId w:val="24"/>
  </w:num>
  <w:num w:numId="12" w16cid:durableId="645429168">
    <w:abstractNumId w:val="43"/>
  </w:num>
  <w:num w:numId="13" w16cid:durableId="1943877361">
    <w:abstractNumId w:val="23"/>
  </w:num>
  <w:num w:numId="14" w16cid:durableId="1300264856">
    <w:abstractNumId w:val="42"/>
  </w:num>
  <w:num w:numId="15" w16cid:durableId="1655142500">
    <w:abstractNumId w:val="1"/>
  </w:num>
  <w:num w:numId="16" w16cid:durableId="701981209">
    <w:abstractNumId w:val="25"/>
  </w:num>
  <w:num w:numId="17" w16cid:durableId="71245483">
    <w:abstractNumId w:val="14"/>
  </w:num>
  <w:num w:numId="18" w16cid:durableId="364212758">
    <w:abstractNumId w:val="3"/>
  </w:num>
  <w:num w:numId="19" w16cid:durableId="1435980172">
    <w:abstractNumId w:val="20"/>
  </w:num>
  <w:num w:numId="20" w16cid:durableId="1334408966">
    <w:abstractNumId w:val="35"/>
  </w:num>
  <w:num w:numId="21" w16cid:durableId="1116020470">
    <w:abstractNumId w:val="6"/>
  </w:num>
  <w:num w:numId="22" w16cid:durableId="1675718098">
    <w:abstractNumId w:val="19"/>
  </w:num>
  <w:num w:numId="23" w16cid:durableId="1702125139">
    <w:abstractNumId w:val="38"/>
  </w:num>
  <w:num w:numId="24" w16cid:durableId="1392191900">
    <w:abstractNumId w:val="31"/>
  </w:num>
  <w:num w:numId="25" w16cid:durableId="1782333445">
    <w:abstractNumId w:val="11"/>
  </w:num>
  <w:num w:numId="26" w16cid:durableId="267540569">
    <w:abstractNumId w:val="34"/>
  </w:num>
  <w:num w:numId="27" w16cid:durableId="160312170">
    <w:abstractNumId w:val="4"/>
  </w:num>
  <w:num w:numId="28" w16cid:durableId="248392682">
    <w:abstractNumId w:val="5"/>
  </w:num>
  <w:num w:numId="29" w16cid:durableId="1583442296">
    <w:abstractNumId w:val="27"/>
  </w:num>
  <w:num w:numId="30" w16cid:durableId="1202135614">
    <w:abstractNumId w:val="2"/>
  </w:num>
  <w:num w:numId="31" w16cid:durableId="1255748543">
    <w:abstractNumId w:val="26"/>
  </w:num>
  <w:num w:numId="32" w16cid:durableId="856849856">
    <w:abstractNumId w:val="30"/>
  </w:num>
  <w:num w:numId="33" w16cid:durableId="347368466">
    <w:abstractNumId w:val="40"/>
  </w:num>
  <w:num w:numId="34" w16cid:durableId="348946290">
    <w:abstractNumId w:val="0"/>
  </w:num>
  <w:num w:numId="35" w16cid:durableId="209689889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822163508">
    <w:abstractNumId w:val="18"/>
  </w:num>
  <w:num w:numId="37" w16cid:durableId="2040161419">
    <w:abstractNumId w:val="45"/>
  </w:num>
  <w:num w:numId="38" w16cid:durableId="1018702179">
    <w:abstractNumId w:val="44"/>
  </w:num>
  <w:num w:numId="39" w16cid:durableId="834690531">
    <w:abstractNumId w:val="33"/>
  </w:num>
  <w:num w:numId="40" w16cid:durableId="1694846633">
    <w:abstractNumId w:val="10"/>
  </w:num>
  <w:num w:numId="41" w16cid:durableId="892543749">
    <w:abstractNumId w:val="28"/>
  </w:num>
  <w:num w:numId="42" w16cid:durableId="1112095915">
    <w:abstractNumId w:val="9"/>
  </w:num>
  <w:num w:numId="43" w16cid:durableId="99886264">
    <w:abstractNumId w:val="37"/>
  </w:num>
  <w:num w:numId="44" w16cid:durableId="787089839">
    <w:abstractNumId w:val="36"/>
  </w:num>
  <w:num w:numId="45" w16cid:durableId="797992573">
    <w:abstractNumId w:val="32"/>
  </w:num>
  <w:num w:numId="46" w16cid:durableId="482625079">
    <w:abstractNumId w:val="13"/>
  </w:num>
  <w:num w:numId="47" w16cid:durableId="118112904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yNDI2NbQ0MDQzMTJQ0lEKTi0uzszPAykwrAUAdQHB3C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207E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39B6"/>
    <w:rsid w:val="00114030"/>
    <w:rsid w:val="00116D9B"/>
    <w:rsid w:val="0011721E"/>
    <w:rsid w:val="0011791A"/>
    <w:rsid w:val="001205C3"/>
    <w:rsid w:val="0012482F"/>
    <w:rsid w:val="00124DF9"/>
    <w:rsid w:val="00133077"/>
    <w:rsid w:val="00134050"/>
    <w:rsid w:val="0013426F"/>
    <w:rsid w:val="00136759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4921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0863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D784B"/>
    <w:rsid w:val="002E38DC"/>
    <w:rsid w:val="002E64AC"/>
    <w:rsid w:val="002E6AEE"/>
    <w:rsid w:val="002F3BF7"/>
    <w:rsid w:val="002F5C84"/>
    <w:rsid w:val="002F68E1"/>
    <w:rsid w:val="002F7755"/>
    <w:rsid w:val="0030446D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B69DF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379"/>
    <w:rsid w:val="00400E84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43FE"/>
    <w:rsid w:val="004452CA"/>
    <w:rsid w:val="004459F4"/>
    <w:rsid w:val="004470AF"/>
    <w:rsid w:val="00451092"/>
    <w:rsid w:val="0045152F"/>
    <w:rsid w:val="00453065"/>
    <w:rsid w:val="00453B62"/>
    <w:rsid w:val="004564FC"/>
    <w:rsid w:val="00461888"/>
    <w:rsid w:val="00461F5D"/>
    <w:rsid w:val="004663A7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31E3"/>
    <w:rsid w:val="004E59E3"/>
    <w:rsid w:val="004E7DF2"/>
    <w:rsid w:val="004F2419"/>
    <w:rsid w:val="004F241A"/>
    <w:rsid w:val="004F2903"/>
    <w:rsid w:val="004F3435"/>
    <w:rsid w:val="004F66E4"/>
    <w:rsid w:val="00500E01"/>
    <w:rsid w:val="005015F2"/>
    <w:rsid w:val="00505824"/>
    <w:rsid w:val="00507589"/>
    <w:rsid w:val="0051138B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1995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000E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4BA0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34E5"/>
    <w:rsid w:val="006E4961"/>
    <w:rsid w:val="007041AF"/>
    <w:rsid w:val="00706868"/>
    <w:rsid w:val="00714975"/>
    <w:rsid w:val="00715772"/>
    <w:rsid w:val="00715C49"/>
    <w:rsid w:val="00716F42"/>
    <w:rsid w:val="007218DD"/>
    <w:rsid w:val="007223CC"/>
    <w:rsid w:val="00722A7F"/>
    <w:rsid w:val="00726ECC"/>
    <w:rsid w:val="007270C9"/>
    <w:rsid w:val="00731F50"/>
    <w:rsid w:val="0073372A"/>
    <w:rsid w:val="007361BE"/>
    <w:rsid w:val="00736CAF"/>
    <w:rsid w:val="007434AF"/>
    <w:rsid w:val="00751B6E"/>
    <w:rsid w:val="00753FFD"/>
    <w:rsid w:val="00754130"/>
    <w:rsid w:val="00757F2A"/>
    <w:rsid w:val="00761A72"/>
    <w:rsid w:val="00761C74"/>
    <w:rsid w:val="00763593"/>
    <w:rsid w:val="00763B51"/>
    <w:rsid w:val="0077114B"/>
    <w:rsid w:val="007711C7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333D"/>
    <w:rsid w:val="00815A9A"/>
    <w:rsid w:val="00815D63"/>
    <w:rsid w:val="0081625B"/>
    <w:rsid w:val="008249AB"/>
    <w:rsid w:val="00824EA1"/>
    <w:rsid w:val="00834223"/>
    <w:rsid w:val="008376BB"/>
    <w:rsid w:val="008415D4"/>
    <w:rsid w:val="00844F2E"/>
    <w:rsid w:val="00847448"/>
    <w:rsid w:val="00847485"/>
    <w:rsid w:val="00851186"/>
    <w:rsid w:val="00853926"/>
    <w:rsid w:val="008561C9"/>
    <w:rsid w:val="00856F4A"/>
    <w:rsid w:val="0085740C"/>
    <w:rsid w:val="00860115"/>
    <w:rsid w:val="00860E74"/>
    <w:rsid w:val="0086158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E62CF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47E7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3552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1727"/>
    <w:rsid w:val="00B62F5C"/>
    <w:rsid w:val="00B637BD"/>
    <w:rsid w:val="00B64A95"/>
    <w:rsid w:val="00B6727D"/>
    <w:rsid w:val="00B7303D"/>
    <w:rsid w:val="00B817BD"/>
    <w:rsid w:val="00B82D46"/>
    <w:rsid w:val="00B830E4"/>
    <w:rsid w:val="00B91535"/>
    <w:rsid w:val="00B97B27"/>
    <w:rsid w:val="00BA20A6"/>
    <w:rsid w:val="00BB52D9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4C64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2F79"/>
    <w:rsid w:val="00DC6631"/>
    <w:rsid w:val="00DE0D1D"/>
    <w:rsid w:val="00DE0EEF"/>
    <w:rsid w:val="00DE3192"/>
    <w:rsid w:val="00DE5488"/>
    <w:rsid w:val="00DF16B8"/>
    <w:rsid w:val="00DF1875"/>
    <w:rsid w:val="00DF3A3F"/>
    <w:rsid w:val="00DF3E15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65E47"/>
    <w:rsid w:val="00E713D3"/>
    <w:rsid w:val="00E733F9"/>
    <w:rsid w:val="00E749A5"/>
    <w:rsid w:val="00E8309E"/>
    <w:rsid w:val="00E84519"/>
    <w:rsid w:val="00E928A8"/>
    <w:rsid w:val="00E96225"/>
    <w:rsid w:val="00EA0219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607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1270"/>
    <w:rsid w:val="00F14F58"/>
    <w:rsid w:val="00F1527D"/>
    <w:rsid w:val="00F158C6"/>
    <w:rsid w:val="00F2354A"/>
    <w:rsid w:val="00F254DC"/>
    <w:rsid w:val="00F26296"/>
    <w:rsid w:val="00F27DCB"/>
    <w:rsid w:val="00F30D56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E70C9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DA8E3726-1384-4398-AD37-011C4F5A3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7711C7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C04C64"/>
  </w:style>
  <w:style w:type="character" w:customStyle="1" w:styleId="eop">
    <w:name w:val="eop"/>
    <w:basedOn w:val="DefaultParagraphFont"/>
    <w:rsid w:val="00C04C64"/>
  </w:style>
  <w:style w:type="paragraph" w:customStyle="1" w:styleId="paragraph">
    <w:name w:val="paragraph"/>
    <w:basedOn w:val="Normal"/>
    <w:rsid w:val="00C04C64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60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26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ms.office.com/Pages/ResponsePage.aspx?id=-XhTSvQpPk2-iWadA62p2PcC9RGrdYtPljq8B5dtgmtUQ1I5TldQOVhFQkNZWElPTTc1N0dZOEE1My4u" TargetMode="External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BB1C475-5281-4890-997C-7742C4F7FC8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47</Words>
  <Characters>447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5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argow A.</dc:creator>
  <cp:lastModifiedBy>Rosie Watson</cp:lastModifiedBy>
  <cp:revision>3</cp:revision>
  <cp:lastPrinted>2016-04-18T12:10:00Z</cp:lastPrinted>
  <dcterms:created xsi:type="dcterms:W3CDTF">2025-09-28T20:47:00Z</dcterms:created>
  <dcterms:modified xsi:type="dcterms:W3CDTF">2025-09-28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  <property fmtid="{D5CDD505-2E9C-101B-9397-08002B2CF9AE}" pid="4" name="GrammarlyDocumentId">
    <vt:lpwstr>25344c2ca84c74da2b3d979a869da35884446c504244acd285d5bc1e3e1710bf</vt:lpwstr>
  </property>
</Properties>
</file>